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1ABC2F4" w:rsidR="000D5065" w:rsidRPr="00B93A09" w:rsidRDefault="00631E5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№</w:t>
            </w:r>
            <w:r w:rsidR="00B93A09" w:rsidRPr="00B93A09">
              <w:rPr>
                <w:rFonts w:ascii="Times New Roman" w:hAnsi="Times New Roman"/>
                <w:sz w:val="28"/>
                <w:szCs w:val="28"/>
                <w:lang w:val="ru-RU"/>
              </w:rPr>
              <w:t>8</w:t>
            </w: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  <w:r w:rsidR="00B93A09" w:rsidRPr="00B93A0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 w:rsidR="00B93A09">
              <w:rPr>
                <w:rFonts w:ascii="Times New Roman" w:hAnsi="Times New Roman"/>
                <w:sz w:val="28"/>
                <w:szCs w:val="28"/>
                <w:lang w:val="ru-RU"/>
              </w:rPr>
              <w:t>Безопасность системных программ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5C34F8B9" w:rsidR="008860BE" w:rsidRPr="00341959" w:rsidRDefault="00973E15" w:rsidP="00445C8C">
      <w:pPr>
        <w:rPr>
          <w:b/>
          <w:highlight w:val="lightGray"/>
        </w:rPr>
      </w:pPr>
      <w:r>
        <w:t>Цель состоит в</w:t>
      </w:r>
      <w:r w:rsidR="00B93A09">
        <w:t xml:space="preserve"> и</w:t>
      </w:r>
      <w:r w:rsidR="00B93A09" w:rsidRPr="00B93A09">
        <w:t>сследовани</w:t>
      </w:r>
      <w:r w:rsidR="00B93A09">
        <w:t>и</w:t>
      </w:r>
      <w:r w:rsidR="00B93A09" w:rsidRPr="00B93A09">
        <w:t xml:space="preserve"> вопросов безопасности в GNU/</w:t>
      </w:r>
      <w:proofErr w:type="spellStart"/>
      <w:r w:rsidR="00B93A09" w:rsidRPr="00B93A09">
        <w:t>Linux</w:t>
      </w:r>
      <w:proofErr w:type="spellEnd"/>
      <w:r w:rsidR="00B93A09" w:rsidRPr="00B93A0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193F126D" w:rsidR="001044D9" w:rsidRDefault="00B93A09" w:rsidP="00B93A09">
      <w:pPr>
        <w:pStyle w:val="a"/>
      </w:pPr>
      <w:r w:rsidRPr="00B93A09">
        <w:t>Ознакомиться с теоретическими сведениями по проблеме обеспечения информационной безопасности в ОС GNU/</w:t>
      </w:r>
      <w:proofErr w:type="spellStart"/>
      <w:r w:rsidRPr="00B93A09">
        <w:t>Linux</w:t>
      </w:r>
      <w:proofErr w:type="spellEnd"/>
      <w:r w:rsidRPr="00B93A09">
        <w:t>.</w:t>
      </w:r>
    </w:p>
    <w:p w14:paraId="4B5A236E" w14:textId="6337AA8C" w:rsidR="00973E15" w:rsidRDefault="00B93A09" w:rsidP="00B93A09">
      <w:pPr>
        <w:pStyle w:val="a"/>
      </w:pPr>
      <w:r w:rsidRPr="00B93A09">
        <w:t>Модифицировать результаты выполнения ЛР 7 добавлением использования программных средств обеспечения информационной безопасности в ОС GNU/</w:t>
      </w:r>
      <w:proofErr w:type="spellStart"/>
      <w:r w:rsidRPr="00B93A09">
        <w:t>Linux</w:t>
      </w:r>
      <w:proofErr w:type="spellEnd"/>
      <w:r w:rsidRPr="00B93A09">
        <w:t xml:space="preserve">. Обеспечить сборку программы с использованием скрипта </w:t>
      </w:r>
      <w:proofErr w:type="spellStart"/>
      <w:r w:rsidRPr="00B93A09">
        <w:t>configure</w:t>
      </w:r>
      <w:proofErr w:type="spellEnd"/>
      <w:r w:rsidRPr="00B93A09">
        <w:t xml:space="preserve"> и утилиты GNU </w:t>
      </w:r>
      <w:proofErr w:type="spellStart"/>
      <w:r w:rsidRPr="00B93A09">
        <w:t>make</w:t>
      </w:r>
      <w:proofErr w:type="spellEnd"/>
      <w:r w:rsidRPr="00B93A09">
        <w:t>. Серверная часть должна запускаться только привилегированным пользователем, а клиентская часть для передачи сообщений должна пройти процедуру аутентификации.</w:t>
      </w:r>
    </w:p>
    <w:p w14:paraId="1751E918" w14:textId="733D64A6" w:rsidR="00B93A09" w:rsidRDefault="00B93A09" w:rsidP="00B93A09">
      <w:pPr>
        <w:pStyle w:val="a"/>
      </w:pPr>
      <w:r>
        <w:t>Используя изученные механизмы, разработать и отладить серверную и клиентскую части приложения.</w:t>
      </w:r>
    </w:p>
    <w:p w14:paraId="6AB220D3" w14:textId="45798441" w:rsidR="00551DE3" w:rsidRDefault="00B93A09" w:rsidP="00B93A09">
      <w:pPr>
        <w:pStyle w:val="a"/>
      </w:pPr>
      <w:r w:rsidRPr="00B93A09">
        <w:t xml:space="preserve">Написать отчет и представить его к защите с исходными текстами программ, предварительно загрузив код и отчет в электронный курс в виде единственного архива формата *.tar.gz. Исходные тексты программ должны содержать комментарии в стиле системы </w:t>
      </w:r>
      <w:proofErr w:type="spellStart"/>
      <w:r w:rsidRPr="00B93A09">
        <w:t>doxygen</w:t>
      </w:r>
      <w:proofErr w:type="spellEnd"/>
      <w:r w:rsidRPr="00B93A09">
        <w:t>.</w:t>
      </w:r>
    </w:p>
    <w:p w14:paraId="5E86023C" w14:textId="77777777" w:rsidR="00B93A09" w:rsidRDefault="00631E59" w:rsidP="00407F09">
      <w:r w:rsidRPr="00631E59">
        <w:t xml:space="preserve">Требуется </w:t>
      </w:r>
      <w:r w:rsidR="00407F09">
        <w:t>разработать две программы: первая реализует серверную часть,</w:t>
      </w:r>
      <w:r w:rsidR="00407F09" w:rsidRPr="00407F09">
        <w:t xml:space="preserve"> </w:t>
      </w:r>
      <w:r w:rsidR="00407F09">
        <w:t>вторая</w:t>
      </w:r>
      <w:r w:rsidR="00407F09" w:rsidRPr="00407F09">
        <w:t xml:space="preserve"> </w:t>
      </w:r>
      <w:r w:rsidR="00407F09">
        <w:t>– клиентскую часть. Обмен данными между ними организуется</w:t>
      </w:r>
      <w:r w:rsidR="00407F09" w:rsidRPr="00407F09">
        <w:t xml:space="preserve"> </w:t>
      </w:r>
      <w:r w:rsidR="00407F09">
        <w:t xml:space="preserve">посредством механизма </w:t>
      </w:r>
      <w:proofErr w:type="spellStart"/>
      <w:r w:rsidR="00407F09">
        <w:t>Internet</w:t>
      </w:r>
      <w:proofErr w:type="spellEnd"/>
      <w:r w:rsidR="00407F09">
        <w:t>-сокетов и протокола TCP либо UDP. Результат</w:t>
      </w:r>
      <w:r w:rsidR="00407F09" w:rsidRPr="00407F09">
        <w:t xml:space="preserve"> </w:t>
      </w:r>
      <w:r w:rsidR="00407F09">
        <w:t>выполнения выводится на терминал/консоль. Должен использоваться</w:t>
      </w:r>
      <w:r w:rsidR="00407F09" w:rsidRPr="00407F09">
        <w:t xml:space="preserve"> </w:t>
      </w:r>
      <w:r w:rsidR="00407F09">
        <w:t>интерфейс командной строки (CLI). При реализации обязательно</w:t>
      </w:r>
      <w:r w:rsidR="00407F09" w:rsidRPr="00407F09">
        <w:t xml:space="preserve"> </w:t>
      </w:r>
      <w:r w:rsidR="00407F09">
        <w:t xml:space="preserve">использование изученных в лекционном курсе системных вызовов (ОС </w:t>
      </w:r>
      <w:proofErr w:type="spellStart"/>
      <w:r w:rsidR="00407F09">
        <w:t>Linux</w:t>
      </w:r>
      <w:proofErr w:type="spellEnd"/>
      <w:r w:rsidR="00407F09">
        <w:t>),</w:t>
      </w:r>
      <w:r w:rsidR="00407F09" w:rsidRPr="00407F09">
        <w:t xml:space="preserve"> </w:t>
      </w:r>
      <w:r w:rsidR="00407F09">
        <w:t>предназначенных для работы с сокетами. Программный код, относящийся к</w:t>
      </w:r>
      <w:r w:rsidR="00407F09" w:rsidRPr="00407F09">
        <w:t xml:space="preserve"> </w:t>
      </w:r>
      <w:r w:rsidR="00407F09">
        <w:t>пользовательскому интерфейсу, должен быть физически отделен от кода,</w:t>
      </w:r>
      <w:r w:rsidR="00407F09" w:rsidRPr="00407F09">
        <w:t xml:space="preserve"> </w:t>
      </w:r>
      <w:r w:rsidR="00407F09">
        <w:t xml:space="preserve">реализующего </w:t>
      </w:r>
      <w:proofErr w:type="spellStart"/>
      <w:r w:rsidR="00407F09">
        <w:t>межпроцессное</w:t>
      </w:r>
      <w:proofErr w:type="spellEnd"/>
      <w:r w:rsidR="00407F09">
        <w:t xml:space="preserve"> взаимодействие, и оба они, в свою очередь,</w:t>
      </w:r>
      <w:r w:rsidR="00407F09" w:rsidRPr="00407F09">
        <w:t xml:space="preserve"> </w:t>
      </w:r>
      <w:r w:rsidR="00407F09">
        <w:t>отделены от кода реализации основной логики, например, вычислений.</w:t>
      </w:r>
    </w:p>
    <w:p w14:paraId="29F605D9" w14:textId="7130219A" w:rsidR="00551DE3" w:rsidRDefault="00B93A09" w:rsidP="00407F09">
      <w:r w:rsidRPr="00B93A09">
        <w:lastRenderedPageBreak/>
        <w:t xml:space="preserve">Обе части программы должны быть устойчивыми к некорректному пользовательскому вводу, а сообщения об ошибках должны быть информативными. Исходный код пользовательского интерфейса должен быть логически и физически отделен от кода, реализующего операции по обмену сообщениями. Должна быть обеспечена сборка программы с использованием скрипта </w:t>
      </w:r>
      <w:proofErr w:type="spellStart"/>
      <w:r w:rsidRPr="00B93A09">
        <w:t>configure</w:t>
      </w:r>
      <w:proofErr w:type="spellEnd"/>
      <w:r w:rsidRPr="00B93A09">
        <w:t xml:space="preserve"> и утилиты GNU </w:t>
      </w:r>
      <w:proofErr w:type="spellStart"/>
      <w:r w:rsidRPr="00B93A09">
        <w:t>make</w:t>
      </w:r>
      <w:proofErr w:type="spellEnd"/>
      <w:r w:rsidRPr="00B93A09">
        <w:t xml:space="preserve">. Для обработки аргументов командной строки рекомендовано использование функций семейства </w:t>
      </w:r>
      <w:proofErr w:type="spellStart"/>
      <w:r w:rsidRPr="00B93A09">
        <w:t>getopt</w:t>
      </w:r>
      <w:proofErr w:type="spellEnd"/>
      <w:r w:rsidRPr="00B93A09">
        <w:t>.</w:t>
      </w:r>
    </w:p>
    <w:p w14:paraId="4E7C715C" w14:textId="33B129B0" w:rsidR="00DE580A" w:rsidRDefault="00551DE3" w:rsidP="00407F09">
      <w:pPr>
        <w:rPr>
          <w:rFonts w:cs="Times New Roman"/>
        </w:rPr>
      </w:pPr>
      <w:r>
        <w:t>Вариант 1</w:t>
      </w:r>
      <w:r w:rsidR="00407F09" w:rsidRPr="00407F09">
        <w:t>4</w:t>
      </w:r>
      <w:r>
        <w:t xml:space="preserve">. </w:t>
      </w:r>
      <w:r w:rsidR="00407F09">
        <w:t>Клиент принимает от пользователя беззнаковое целое</w:t>
      </w:r>
      <w:r w:rsidR="00407F09">
        <w:br/>
        <w:t>число N –</w:t>
      </w:r>
      <w:r w:rsidR="00407F09" w:rsidRPr="00407F09">
        <w:t xml:space="preserve"> </w:t>
      </w:r>
      <w:r w:rsidR="00407F09">
        <w:t>основание системы счисления (диапазон (</w:t>
      </w:r>
      <w:proofErr w:type="gramStart"/>
      <w:r w:rsidR="00407F09">
        <w:t>1..</w:t>
      </w:r>
      <w:proofErr w:type="gramEnd"/>
      <w:r w:rsidR="00407F09">
        <w:t>20]) и последовательность цифр в</w:t>
      </w:r>
      <w:r w:rsidR="00407F09" w:rsidRPr="00407F09">
        <w:t xml:space="preserve"> </w:t>
      </w:r>
      <w:r w:rsidR="00407F09">
        <w:t>соответствии с заданной системой счисления, отсылает серверу.</w:t>
      </w:r>
      <w:r w:rsidR="00407F09" w:rsidRPr="00407F09">
        <w:t xml:space="preserve"> </w:t>
      </w:r>
      <w:r w:rsidR="00407F09">
        <w:t>Сервер принимает основание системы счисления и число в этой системе,</w:t>
      </w:r>
      <w:r w:rsidR="00407F09" w:rsidRPr="00407F09">
        <w:t xml:space="preserve"> </w:t>
      </w:r>
      <w:r w:rsidR="00407F09">
        <w:t>выводит число на экран, переводит его в десятичную систему, выводит на</w:t>
      </w:r>
      <w:r w:rsidR="00407F09" w:rsidRPr="00407F09">
        <w:t xml:space="preserve"> </w:t>
      </w:r>
      <w:r w:rsidR="00407F09">
        <w:t>экран, осуществляет его реверс (меняет порядок следования знаков на</w:t>
      </w:r>
      <w:r w:rsidR="00407F09" w:rsidRPr="00407F09">
        <w:t xml:space="preserve"> </w:t>
      </w:r>
      <w:r w:rsidR="00407F09">
        <w:t>обратный), выводит на экран значение измененной последовательности,</w:t>
      </w:r>
      <w:r w:rsidR="00407F09" w:rsidRPr="00407F09">
        <w:t xml:space="preserve"> </w:t>
      </w:r>
      <w:r w:rsidR="00407F09">
        <w:t>переводит ее в десятичную систему и выводит его на экран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121A138A" w:rsidR="00551DE3" w:rsidRPr="00631E59" w:rsidRDefault="00407F09" w:rsidP="00551DE3">
      <w:pPr>
        <w:pStyle w:val="a0"/>
        <w:rPr>
          <w:lang w:val="ru-RU"/>
        </w:rPr>
      </w:pPr>
      <w:r>
        <w:rPr>
          <w:lang w:val="ru-RU"/>
        </w:rPr>
        <w:lastRenderedPageBreak/>
        <w:t>Исходные тексты программы</w:t>
      </w:r>
    </w:p>
    <w:p w14:paraId="0DABE00A" w14:textId="72C7B356" w:rsidR="00407F09" w:rsidRDefault="00407F09" w:rsidP="00407F09">
      <w:pPr>
        <w:pStyle w:val="afb"/>
        <w:ind w:left="708"/>
      </w:pPr>
      <w:r>
        <w:t>Далее приведено содержимое файлов с исходным ходом программы.</w:t>
      </w:r>
    </w:p>
    <w:p w14:paraId="395633DA" w14:textId="30ECA22A" w:rsidR="005F0866" w:rsidRPr="00407F09" w:rsidRDefault="005F0866" w:rsidP="005F0866">
      <w:pPr>
        <w:pStyle w:val="afb"/>
      </w:pPr>
      <w:r>
        <w:t>Листинг</w:t>
      </w:r>
      <w:r w:rsidRPr="00551DE3">
        <w:t xml:space="preserve"> 1 – </w:t>
      </w:r>
      <w:r>
        <w:t>Код</w:t>
      </w:r>
      <w:r w:rsidRPr="00551DE3">
        <w:t xml:space="preserve"> </w:t>
      </w:r>
      <w:r w:rsidR="00407F09">
        <w:t xml:space="preserve">в файле </w:t>
      </w:r>
      <w:r w:rsidR="00407F09">
        <w:rPr>
          <w:lang w:val="en-US"/>
        </w:rPr>
        <w:t>task</w:t>
      </w:r>
      <w:r w:rsidR="00407F09" w:rsidRPr="00407F09">
        <w:t>14.</w:t>
      </w:r>
      <w:r w:rsidR="00407F09">
        <w:rPr>
          <w:lang w:val="en-US"/>
        </w:rPr>
        <w:t>h</w:t>
      </w:r>
    </w:p>
    <w:p w14:paraId="715E88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52B35EC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ile of functions with numeral systems</w:t>
      </w:r>
    </w:p>
    <w:p w14:paraId="464853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5FB0D5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DEABF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B103D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EECEA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"</w:t>
      </w:r>
    </w:p>
    <w:p w14:paraId="31F109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ypes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FA37D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3D6FA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77F027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531F22E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A27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1AF6F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</w:p>
    <w:p w14:paraId="2481B0C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Struct fo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function</w:t>
      </w:r>
    </w:p>
    <w:p w14:paraId="1E66D77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64098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details Keeps data that is used as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argument</w:t>
      </w:r>
    </w:p>
    <w:p w14:paraId="1ACD729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6B1740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typedef struct</w:t>
      </w:r>
    </w:p>
    <w:p w14:paraId="70BC14D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7A786B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78B092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Number in required numeric system</w:t>
      </w:r>
    </w:p>
    <w:p w14:paraId="28E536F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7C7B9C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2D29AF4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333683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Radix of numeric system</w:t>
      </w:r>
    </w:p>
    <w:p w14:paraId="4D5122E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CB53F0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103ED4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}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556E8C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1BAC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Performs task14 with required output</w:t>
      </w:r>
    </w:p>
    <w:p w14:paraId="79A334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511AB3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data argument for task 14</w:t>
      </w:r>
    </w:p>
    <w:p w14:paraId="11E1856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3C71A3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;</w:t>
      </w:r>
    </w:p>
    <w:p w14:paraId="584524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9C7D8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6189645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EDC0B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to convert.</w:t>
      </w:r>
    </w:p>
    <w:p w14:paraId="0AA074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8B05AC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3096DD2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6B00E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;</w:t>
      </w:r>
    </w:p>
    <w:p w14:paraId="4B2CB1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AB75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8BFFC6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843487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8410FB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7305E3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3F6CD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27A25FF4" w14:textId="77777777" w:rsidR="00A57D74" w:rsidRPr="00B93A09" w:rsidRDefault="00A57D74" w:rsidP="00407F09">
      <w:pPr>
        <w:pStyle w:val="afb"/>
        <w:rPr>
          <w:lang w:val="en-US"/>
        </w:rPr>
      </w:pPr>
    </w:p>
    <w:p w14:paraId="2FF00A8F" w14:textId="77777777" w:rsidR="00A57D74" w:rsidRPr="00B93A09" w:rsidRDefault="00A57D74" w:rsidP="00407F09">
      <w:pPr>
        <w:pStyle w:val="afb"/>
        <w:rPr>
          <w:lang w:val="en-US"/>
        </w:rPr>
      </w:pPr>
    </w:p>
    <w:p w14:paraId="48941ACD" w14:textId="1B47E384" w:rsidR="00407F09" w:rsidRPr="00407F09" w:rsidRDefault="00407F09" w:rsidP="00407F09">
      <w:pPr>
        <w:pStyle w:val="afb"/>
        <w:rPr>
          <w:lang w:val="en-US"/>
        </w:rPr>
      </w:pPr>
      <w:r>
        <w:lastRenderedPageBreak/>
        <w:t>Окончание</w:t>
      </w:r>
      <w:r w:rsidRPr="00407F09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1</w:t>
      </w:r>
    </w:p>
    <w:p w14:paraId="6E42BD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, false - otherwise.</w:t>
      </w:r>
    </w:p>
    <w:p w14:paraId="115B1A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F26A37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385AD4D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A516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4B517C4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101A13F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37C2E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E1BC93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6B03D2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0C9EDD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4595CD5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EF3961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01D0CF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BA624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035A05C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F9BAF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02A9B5E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43B3E29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670890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AABF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79216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6352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F82F57" w14:textId="56FF47D9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#endif //LAB1_TASK14_H</w:t>
      </w:r>
    </w:p>
    <w:p w14:paraId="3D9FE3DB" w14:textId="54AFA083" w:rsidR="00407F09" w:rsidRPr="00E617DA" w:rsidRDefault="00407F09" w:rsidP="00407F09">
      <w:pPr>
        <w:ind w:firstLine="0"/>
        <w:rPr>
          <w:lang w:val="en-US" w:eastAsia="en-US"/>
        </w:rPr>
      </w:pPr>
    </w:p>
    <w:p w14:paraId="4F72B9A8" w14:textId="4379F4E4" w:rsidR="00407F09" w:rsidRPr="00407F09" w:rsidRDefault="00407F09" w:rsidP="00407F09">
      <w:pPr>
        <w:pStyle w:val="afb"/>
      </w:pPr>
      <w:r>
        <w:t>Листинг</w:t>
      </w:r>
      <w:r w:rsidRPr="00551DE3">
        <w:t xml:space="preserve"> </w:t>
      </w:r>
      <w:r>
        <w:t>2</w:t>
      </w:r>
      <w:r w:rsidRPr="00551DE3">
        <w:t xml:space="preserve"> – </w:t>
      </w:r>
      <w:r>
        <w:t>Код</w:t>
      </w:r>
      <w:r w:rsidRPr="00551DE3">
        <w:t xml:space="preserve"> </w:t>
      </w:r>
      <w:r>
        <w:t xml:space="preserve">в файле </w:t>
      </w:r>
      <w:r>
        <w:rPr>
          <w:lang w:val="en-US"/>
        </w:rPr>
        <w:t>task</w:t>
      </w:r>
      <w:r w:rsidRPr="00407F09">
        <w:t>14.</w:t>
      </w:r>
      <w:r>
        <w:rPr>
          <w:lang w:val="en-US"/>
        </w:rPr>
        <w:t>c</w:t>
      </w:r>
    </w:p>
    <w:p w14:paraId="2343559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69367E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unctions of task14.h</w:t>
      </w:r>
    </w:p>
    <w:p w14:paraId="6AA8AAB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3AA26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183301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70D9D5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math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6FEDD5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122C15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403682B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41BF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560E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377EB5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Essential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constants for task 14</w:t>
      </w:r>
    </w:p>
    <w:p w14:paraId="12FE47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01294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eralSystemsConstants</w:t>
      </w:r>
      <w:proofErr w:type="spellEnd"/>
    </w:p>
    <w:p w14:paraId="23E9C53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A40722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VIGESIMAL_A = 'A', /** Digit next to 9 */</w:t>
      </w:r>
    </w:p>
    <w:p w14:paraId="756816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IN_RADIX =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 xml:space="preserve">2,   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 /** Minimal numeral system radix */</w:t>
      </w:r>
    </w:p>
    <w:p w14:paraId="353293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06368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;</w:t>
      </w:r>
    </w:p>
    <w:p w14:paraId="30AE28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59B92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</w:t>
      </w:r>
    </w:p>
    <w:p w14:paraId="2121C38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2756ACC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432FBB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* number = data-&gt;number;</w:t>
      </w:r>
    </w:p>
    <w:p w14:paraId="193F536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 = data-&gt;radix;</w:t>
      </w:r>
    </w:p>
    <w:p w14:paraId="2D6E9C4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6E73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33523E0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21AF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 -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+ 1)]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;</w:t>
      </w:r>
    </w:p>
    <w:p w14:paraId="284D83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52149B8" w14:textId="2C6CE13F" w:rsidR="00407F09" w:rsidRPr="00407F09" w:rsidRDefault="00407F09" w:rsidP="00407F09">
      <w:pPr>
        <w:pStyle w:val="afb"/>
        <w:rPr>
          <w:lang w:val="en-US"/>
        </w:rPr>
      </w:pPr>
      <w:r>
        <w:lastRenderedPageBreak/>
        <w:t>Продолже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2</w:t>
      </w:r>
    </w:p>
    <w:p w14:paraId="40C1FB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] = '\0';</w:t>
      </w:r>
    </w:p>
    <w:p w14:paraId="6CEAE97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BA5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while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= '0')</w:t>
      </w:r>
    </w:p>
    <w:p w14:paraId="58CB3C5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7D7469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 '\0';</w:t>
      </w:r>
    </w:p>
    <w:p w14:paraId="68BB55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C1C4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A9A1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Original: %s\n", number);</w:t>
      </w:r>
    </w:p>
    <w:p w14:paraId="77B1481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To decimal: %d\n",</w:t>
      </w:r>
    </w:p>
    <w:p w14:paraId="67281FB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number, radix));</w:t>
      </w:r>
    </w:p>
    <w:p w14:paraId="09552BD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"Reversed: %s\n"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237E81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</w:t>
      </w:r>
    </w:p>
    <w:p w14:paraId="4748B0B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AAFFD2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to decimal: %d\n",</w:t>
      </w:r>
    </w:p>
    <w:p w14:paraId="5C8F7C2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;</w:t>
      </w:r>
    </w:p>
    <w:p w14:paraId="079A22A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F31507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61E9BF1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F550D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number is too big");</w:t>
      </w:r>
    </w:p>
    <w:p w14:paraId="5CEC406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6F8BC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4853364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551B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</w:t>
      </w:r>
    </w:p>
    <w:p w14:paraId="4B1F20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0439862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2DDB61E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544894F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7F86C5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70484C0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9AB2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69B0EF0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3D0067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1E93D76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8BC10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51DDFF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CAB98E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6E1543D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0D9316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sult +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* multiplier;</w:t>
      </w:r>
    </w:p>
    <w:p w14:paraId="674823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5591D6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D13A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33BE6A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2B11A2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44A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A08E0DD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{</w:t>
      </w:r>
    </w:p>
    <w:p w14:paraId="41A783A8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617DA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E617DA">
        <w:rPr>
          <w:rFonts w:ascii="Courier New" w:hAnsi="Courier New"/>
          <w:sz w:val="20"/>
          <w:szCs w:val="20"/>
          <w:lang w:val="en-US"/>
        </w:rPr>
        <w:t>;</w:t>
      </w:r>
    </w:p>
    <w:p w14:paraId="5272AA2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</w:t>
      </w:r>
      <w:r w:rsidRPr="00407F09">
        <w:rPr>
          <w:rFonts w:ascii="Courier New" w:hAnsi="Courier New"/>
          <w:sz w:val="20"/>
          <w:szCs w:val="20"/>
          <w:lang w:val="en-US"/>
        </w:rPr>
        <w:t xml:space="preserve">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)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++)</w:t>
      </w:r>
    </w:p>
    <w:p w14:paraId="13F6B07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9DCFA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2D70EA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FD5E34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2B7CBD1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6FBC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3899B91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C5E6C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4D75D0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BCDBD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5EEA19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E032DF" w14:textId="721BE1C5" w:rsidR="00407F09" w:rsidRPr="00407F09" w:rsidRDefault="00407F09" w:rsidP="00407F09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2</w:t>
      </w:r>
    </w:p>
    <w:p w14:paraId="55DB887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620EC68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E2CA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6754B8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0CDFF52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06CBC08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A647E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3210D4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6067A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(double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&lt;</w:t>
      </w:r>
    </w:p>
    <w:p w14:paraId="5195DB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7D0968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6CFF2F9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D29F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6F3D1ED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16D583F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MIN_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 MAX_RADIX)</w:t>
      </w:r>
    </w:p>
    <w:p w14:paraId="18353EE1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r w:rsidRPr="00E617DA">
        <w:rPr>
          <w:rFonts w:ascii="Courier New" w:hAnsi="Courier New"/>
          <w:sz w:val="20"/>
          <w:szCs w:val="20"/>
          <w:lang w:val="en-US"/>
        </w:rPr>
        <w:t>{</w:t>
      </w:r>
    </w:p>
    <w:p w14:paraId="4DB9F988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    return false;</w:t>
      </w:r>
    </w:p>
    <w:p w14:paraId="72A6AE4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F7975E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2E608B7C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}</w:t>
      </w:r>
    </w:p>
    <w:p w14:paraId="037FA47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A138793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0CB40A" w14:textId="523243B4" w:rsidR="00407F09" w:rsidRPr="00E617DA" w:rsidRDefault="00407F09" w:rsidP="00407F09">
      <w:pPr>
        <w:pStyle w:val="afb"/>
        <w:rPr>
          <w:lang w:val="en-US"/>
        </w:rPr>
      </w:pPr>
      <w:r>
        <w:t>Листинг</w:t>
      </w:r>
      <w:r w:rsidRPr="00E617DA">
        <w:rPr>
          <w:lang w:val="en-US"/>
        </w:rPr>
        <w:t xml:space="preserve"> 3 – </w:t>
      </w:r>
      <w:r>
        <w:t>Код</w:t>
      </w:r>
      <w:r w:rsidRPr="00E617DA">
        <w:rPr>
          <w:lang w:val="en-US"/>
        </w:rPr>
        <w:t xml:space="preserve"> </w:t>
      </w:r>
      <w:r>
        <w:t>в</w:t>
      </w:r>
      <w:r w:rsidRPr="00E617DA">
        <w:rPr>
          <w:lang w:val="en-US"/>
        </w:rPr>
        <w:t xml:space="preserve"> </w:t>
      </w:r>
      <w:r>
        <w:t>файле</w:t>
      </w:r>
      <w:r w:rsidRPr="00E617DA">
        <w:rPr>
          <w:lang w:val="en-US"/>
        </w:rPr>
        <w:t xml:space="preserve"> </w:t>
      </w:r>
      <w:proofErr w:type="spellStart"/>
      <w:r>
        <w:rPr>
          <w:lang w:val="en-US"/>
        </w:rPr>
        <w:t>server</w:t>
      </w:r>
      <w:r w:rsidRPr="00E617DA">
        <w:rPr>
          <w:lang w:val="en-US"/>
        </w:rPr>
        <w:t>.</w:t>
      </w:r>
      <w:r>
        <w:rPr>
          <w:lang w:val="en-US"/>
        </w:rPr>
        <w:t>c</w:t>
      </w:r>
      <w:proofErr w:type="spellEnd"/>
    </w:p>
    <w:p w14:paraId="03C1EEF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.c</w:t>
      </w:r>
      <w:proofErr w:type="spellEnd"/>
    </w:p>
    <w:p w14:paraId="41F9ABC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of server executable and server's task</w:t>
      </w:r>
    </w:p>
    <w:p w14:paraId="223F217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AF4CDD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88AC1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323F784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47F607E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449AB13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7D8C711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0FDAE2A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5B36318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4915FFF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errno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6C09D2B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4FE4A4F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1199A1D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4DE1EC6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6F37E41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4E36460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298E8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4DA0E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char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PUT_SIZE];</w:t>
      </w:r>
    </w:p>
    <w:p w14:paraId="092322F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10;</w:t>
      </w:r>
    </w:p>
    <w:p w14:paraId="24018ED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AD2770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ALRM signal handler for server</w:t>
      </w:r>
    </w:p>
    <w:p w14:paraId="272DDB2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53C5DD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rverTimer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17E8438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4472ECF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ALRM)</w:t>
      </w:r>
    </w:p>
    <w:p w14:paraId="07F929D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CC7688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09022F8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33E62D4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2063D17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0677F7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Server terminated by timer\n");</w:t>
      </w:r>
    </w:p>
    <w:p w14:paraId="0D91219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49A2E595" w14:textId="5F164B18" w:rsidR="00675875" w:rsidRPr="00675875" w:rsidRDefault="00675875" w:rsidP="00675875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3</w:t>
      </w:r>
    </w:p>
    <w:p w14:paraId="13C35EC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917AA7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2BF4987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188D36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INT signal handler for server</w:t>
      </w:r>
    </w:p>
    <w:p w14:paraId="59232B0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535804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rverInterrupt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608634F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17AB1BD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1A5893E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32DC0C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1D4897C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4F3D48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192D4F6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A4D099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"Server terminated by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\n");</w:t>
      </w:r>
    </w:p>
    <w:p w14:paraId="787710B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0AC95BB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9CFE1C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671583E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F7140D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TERM signal handler for server</w:t>
      </w:r>
    </w:p>
    <w:p w14:paraId="76D1DD8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C2CB1A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rverTerminate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09A8284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131D6F0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TERM)</w:t>
      </w:r>
    </w:p>
    <w:p w14:paraId="6B392D7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B922AD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0182304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A82FA2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0DC33BE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5DEDA6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Server terminated by kill signal\n");</w:t>
      </w:r>
    </w:p>
    <w:p w14:paraId="216E4D9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1FA319A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F1B20C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5EC59D0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26FA5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brief Reads data from socket and calls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185F277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57AA34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descriptor of socket to listen</w:t>
      </w:r>
    </w:p>
    <w:p w14:paraId="1CD5BAF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72AB7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2027BE6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2FBF6F2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5E17CB7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len_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51E552B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 data;</w:t>
      </w:r>
    </w:p>
    <w:p w14:paraId="65A3496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data =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);</w:t>
      </w:r>
    </w:p>
    <w:p w14:paraId="444448E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AE17F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erverTimer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53D957B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ALRM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5406AED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erverInterrupt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1F6D6FA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INT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446035F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erverTerminate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3A02898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TERM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0E6339F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B29EF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;</w:t>
      </w:r>
    </w:p>
    <w:p w14:paraId="5289C12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TIMER_REAL, &amp;timer, NULL);</w:t>
      </w:r>
    </w:p>
    <w:p w14:paraId="09C3B0F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368A54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098B14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0CD6355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0C8C25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,</w:t>
      </w:r>
    </w:p>
    <w:p w14:paraId="754BC1AA" w14:textId="0752A468" w:rsidR="00675875" w:rsidRPr="00407F09" w:rsidRDefault="00675875" w:rsidP="00675875">
      <w:pPr>
        <w:pStyle w:val="afb"/>
        <w:rPr>
          <w:lang w:val="en-US"/>
        </w:rPr>
      </w:pPr>
      <w:r>
        <w:lastRenderedPageBreak/>
        <w:t>Продолжение листинга 3</w:t>
      </w:r>
    </w:p>
    <w:p w14:paraId="00D5446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            0,</w:t>
      </w:r>
    </w:p>
    <w:p w14:paraId="10ACE18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            (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)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</w:t>
      </w:r>
    </w:p>
    <w:p w14:paraId="5353E86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           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5507BB4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-1 =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24A78A2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A6ABB7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);</w:t>
      </w:r>
    </w:p>
    <w:p w14:paraId="7BA7069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1B4D5C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217AF88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59E4CA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Got new task\n");</w:t>
      </w:r>
    </w:p>
    <w:p w14:paraId="24F09B0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data);</w:t>
      </w:r>
    </w:p>
    <w:p w14:paraId="3D786A5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&amp;timer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;</w:t>
      </w:r>
    </w:p>
    <w:p w14:paraId="4F9506D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334418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6C255D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08651B9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9E01F9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16288C0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C905D1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free(data);</w:t>
      </w:r>
    </w:p>
    <w:p w14:paraId="394FAA1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403E49A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309C056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703D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main function of server</w:t>
      </w:r>
    </w:p>
    <w:p w14:paraId="12AA883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338D32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2608DD2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3D18E92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(STDIN_FILENO))</w:t>
      </w:r>
    </w:p>
    <w:p w14:paraId="7FB62C2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AC9A97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7577227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671AF6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262042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54696B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(STDOUT_FILENO))</w:t>
      </w:r>
    </w:p>
    <w:p w14:paraId="001029E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724110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0DACD6E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3ABDAC2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98234C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32FF8A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5263259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0A6D70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5B94A71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70DC403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C97F2F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7C50D31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43BFA9C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while ((result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geto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p:l:t: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)) != -1)</w:t>
      </w:r>
    </w:p>
    <w:p w14:paraId="2AE1BBA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0E970A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switch (result)</w:t>
      </w:r>
    </w:p>
    <w:p w14:paraId="069489B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B742EC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h':</w:t>
      </w:r>
    </w:p>
    <w:p w14:paraId="0332BD4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4C94A08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7CDFB41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D0D8F2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p':</w:t>
      </w:r>
    </w:p>
    <w:p w14:paraId="7C3ABF0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4BFA89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if (MIN_PORT &lt;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amp;&amp;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lt;= MAX_PORT)</w:t>
      </w:r>
    </w:p>
    <w:p w14:paraId="77B4820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62EDFFA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23644B30" w14:textId="77777777" w:rsidR="00675875" w:rsidRPr="00407F09" w:rsidRDefault="00675875" w:rsidP="00675875">
      <w:pPr>
        <w:pStyle w:val="afb"/>
        <w:rPr>
          <w:lang w:val="en-US"/>
        </w:rPr>
      </w:pPr>
      <w:r>
        <w:lastRenderedPageBreak/>
        <w:t>Продолжение листинга 3</w:t>
      </w:r>
    </w:p>
    <w:p w14:paraId="5F761FF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51B4D5D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217D73A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l':</w:t>
      </w:r>
    </w:p>
    <w:p w14:paraId="64CA848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84A944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7027E10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44EFC27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t':</w:t>
      </w:r>
    </w:p>
    <w:p w14:paraId="3D037C9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9CF52E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31ACE5B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50F4E62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5E2F70F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5D0D900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6C5BC77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c':</w:t>
      </w:r>
    </w:p>
    <w:p w14:paraId="17FF24E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3237664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125C23D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3D6B0D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E4BE10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||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1)</w:t>
      </w:r>
    </w:p>
    <w:p w14:paraId="1003D19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D8C226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41000F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ou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Expected arguments:\n-p - Port number\n"</w:t>
      </w:r>
    </w:p>
    <w:p w14:paraId="7501C4D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l - Log file path\n"</w:t>
      </w:r>
    </w:p>
    <w:p w14:paraId="5FE9666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t - Idle time\n"</w:t>
      </w:r>
    </w:p>
    <w:p w14:paraId="1809CE9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c - Check file system occupancy\n");</w:t>
      </w:r>
    </w:p>
    <w:p w14:paraId="4B473C8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return EXIT_SUCCESS;</w:t>
      </w:r>
    </w:p>
    <w:p w14:paraId="06EA512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6370E0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922988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Roo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6F427FC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652C13F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706A02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Valid port number expected\n");</w:t>
      </w:r>
    </w:p>
    <w:p w14:paraId="043AE59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6285A6A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C56DFE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6BD8AA8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21423A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Log file name expected\n");</w:t>
      </w:r>
    </w:p>
    <w:p w14:paraId="09A80F7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F6512D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390325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3DE93AC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781D7F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Valid idle time expected\n");</w:t>
      </w:r>
    </w:p>
    <w:p w14:paraId="0B45E9A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14209E5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267CCD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2B494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CheckRunn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EA5E59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D663E7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6677BFF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B0D157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");</w:t>
      </w:r>
    </w:p>
    <w:p w14:paraId="5FFC634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errn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ENOSPC)</w:t>
      </w:r>
    </w:p>
    <w:p w14:paraId="707A2CE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A189E8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No free space\n");</w:t>
      </w:r>
    </w:p>
    <w:p w14:paraId="3D85DB4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533A553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7FE4D73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0920E22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4D8F9F6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59A52988" w14:textId="77713745" w:rsidR="00675875" w:rsidRPr="00407F09" w:rsidRDefault="00675875" w:rsidP="00675875">
      <w:pPr>
        <w:pStyle w:val="afb"/>
        <w:rPr>
          <w:lang w:val="en-US"/>
        </w:rPr>
      </w:pPr>
      <w:r>
        <w:lastRenderedPageBreak/>
        <w:t>Окончание</w:t>
      </w:r>
      <w:r>
        <w:t xml:space="preserve"> листинга 3</w:t>
      </w:r>
    </w:p>
    <w:p w14:paraId="19E2C14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B1CB31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70FDA2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6306DE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0AF5BE3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108F28C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5F1B801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1;</w:t>
      </w:r>
    </w:p>
    <w:p w14:paraId="3D0D64C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tsocko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SOL_SOCKET, SO_REUSEADDR,</w:t>
      </w:r>
    </w:p>
    <w:p w14:paraId="45E09E4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(const char*)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5525F90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);</w:t>
      </w:r>
    </w:p>
    <w:p w14:paraId="2CCEF0C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bzer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((char*) &amp;name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name));</w:t>
      </w:r>
    </w:p>
    <w:p w14:paraId="19F7284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39D20C68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A32C3F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INADDR_ANY;</w:t>
      </w:r>
    </w:p>
    <w:p w14:paraId="189531A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-1 ==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ind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(const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) &amp;name,</w:t>
      </w:r>
    </w:p>
    <w:p w14:paraId="2E9D9ED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name)))</w:t>
      </w:r>
    </w:p>
    <w:p w14:paraId="6FE4790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B03B4D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bind ");</w:t>
      </w:r>
    </w:p>
    <w:p w14:paraId="483E92D2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close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23936AE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1);</w:t>
      </w:r>
    </w:p>
    <w:p w14:paraId="6978762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D5ABC3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2CF4883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2FFE2AF9" w14:textId="69696359" w:rsidR="00A57D74" w:rsidRPr="00DE55E8" w:rsidRDefault="00675875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7950A508" w14:textId="5D59DC99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18440C" w14:textId="44F7C09B" w:rsidR="00A57D74" w:rsidRPr="00A57D74" w:rsidRDefault="00A57D74" w:rsidP="00A57D74">
      <w:pPr>
        <w:pStyle w:val="afb"/>
        <w:rPr>
          <w:lang w:val="en-US"/>
        </w:rPr>
      </w:pPr>
      <w:r>
        <w:t>Листинг</w:t>
      </w:r>
      <w:r w:rsidRPr="00A57D74">
        <w:rPr>
          <w:lang w:val="en-US"/>
        </w:rPr>
        <w:t xml:space="preserve"> 4 – </w:t>
      </w:r>
      <w:r>
        <w:t>Код</w:t>
      </w:r>
      <w:r w:rsidRPr="00A57D74">
        <w:rPr>
          <w:lang w:val="en-US"/>
        </w:rPr>
        <w:t xml:space="preserve"> </w:t>
      </w:r>
      <w:r>
        <w:t>в</w:t>
      </w:r>
      <w:r w:rsidRPr="00A57D74">
        <w:rPr>
          <w:lang w:val="en-US"/>
        </w:rPr>
        <w:t xml:space="preserve"> </w:t>
      </w:r>
      <w:r>
        <w:t>файле</w:t>
      </w:r>
      <w:r w:rsidRPr="00A57D74">
        <w:rPr>
          <w:lang w:val="en-US"/>
        </w:rPr>
        <w:t xml:space="preserve"> </w:t>
      </w:r>
      <w:proofErr w:type="spellStart"/>
      <w:r>
        <w:rPr>
          <w:lang w:val="en-US"/>
        </w:rPr>
        <w:t>serverFunctions.h</w:t>
      </w:r>
      <w:proofErr w:type="spellEnd"/>
    </w:p>
    <w:p w14:paraId="481D448F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h</w:t>
      </w:r>
      <w:proofErr w:type="spellEnd"/>
    </w:p>
    <w:p w14:paraId="25DBF4E6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for security functions</w:t>
      </w:r>
    </w:p>
    <w:p w14:paraId="024ED1F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4D9528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04023E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fndef SECURITYFUNCTIONS_H</w:t>
      </w:r>
    </w:p>
    <w:p w14:paraId="77ADD5A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define SECURITYFUNCTIONS_H</w:t>
      </w:r>
    </w:p>
    <w:p w14:paraId="62EAD3EA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D0AD4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endif //SECURITYFUNCTIONS_H</w:t>
      </w:r>
    </w:p>
    <w:p w14:paraId="1194142C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8D6A93B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27470D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</w:t>
      </w:r>
    </w:p>
    <w:p w14:paraId="23DD9910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\brief Checks if process is running by root user,</w:t>
      </w:r>
    </w:p>
    <w:p w14:paraId="0745BE67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exits if not</w:t>
      </w:r>
    </w:p>
    <w:p w14:paraId="19A622C1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*/</w:t>
      </w:r>
    </w:p>
    <w:p w14:paraId="158FF579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Roo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EC8CEA4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8AC3F73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</w:t>
      </w:r>
    </w:p>
    <w:p w14:paraId="530AD865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\brief Authenticates user, exits on failure</w:t>
      </w:r>
    </w:p>
    <w:p w14:paraId="621C8EAE" w14:textId="77777777" w:rsidR="00675875" w:rsidRPr="00675875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*/</w:t>
      </w:r>
    </w:p>
    <w:p w14:paraId="09F746A5" w14:textId="66E7192B" w:rsidR="00A57D74" w:rsidRDefault="00675875" w:rsidP="0067587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Authentica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6DC0527F" w14:textId="77777777" w:rsidR="00675875" w:rsidRDefault="00675875" w:rsidP="00A57D74">
      <w:pPr>
        <w:pStyle w:val="afb"/>
      </w:pPr>
    </w:p>
    <w:p w14:paraId="3CACF11E" w14:textId="7ABE333B" w:rsidR="00A57D74" w:rsidRPr="00675875" w:rsidRDefault="00A57D74" w:rsidP="00A57D74">
      <w:pPr>
        <w:pStyle w:val="afb"/>
      </w:pPr>
      <w:r>
        <w:t>Листинг</w:t>
      </w:r>
      <w:r w:rsidRPr="00675875">
        <w:t xml:space="preserve"> 5 – </w:t>
      </w:r>
      <w:r>
        <w:t>Код</w:t>
      </w:r>
      <w:r w:rsidRPr="00675875">
        <w:t xml:space="preserve"> </w:t>
      </w:r>
      <w:r>
        <w:t>в</w:t>
      </w:r>
      <w:r w:rsidRPr="00675875">
        <w:t xml:space="preserve"> </w:t>
      </w:r>
      <w:r>
        <w:t>файле</w:t>
      </w:r>
      <w:r w:rsidRPr="00675875">
        <w:t xml:space="preserve"> </w:t>
      </w:r>
      <w:proofErr w:type="spellStart"/>
      <w:r>
        <w:rPr>
          <w:lang w:val="en-US"/>
        </w:rPr>
        <w:t>serverFunctions</w:t>
      </w:r>
      <w:proofErr w:type="spellEnd"/>
      <w:r w:rsidRPr="00675875">
        <w:t>.</w:t>
      </w:r>
      <w:r>
        <w:rPr>
          <w:lang w:val="en-US"/>
        </w:rPr>
        <w:t>c</w:t>
      </w:r>
    </w:p>
    <w:p w14:paraId="2A5C16E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Functions.c</w:t>
      </w:r>
      <w:proofErr w:type="spellEnd"/>
    </w:p>
    <w:p w14:paraId="29E737B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function from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Function.h</w:t>
      </w:r>
      <w:proofErr w:type="spellEnd"/>
    </w:p>
    <w:p w14:paraId="2651503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87FBEB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7C4B07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5B22486A" w14:textId="4685A7EC" w:rsidR="00675875" w:rsidRPr="00675875" w:rsidRDefault="00675875" w:rsidP="00675875">
      <w:pPr>
        <w:pStyle w:val="afb"/>
      </w:pPr>
      <w:r>
        <w:lastRenderedPageBreak/>
        <w:t>Окончание листинга 5</w:t>
      </w:r>
    </w:p>
    <w:p w14:paraId="4FB3EA8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</w:rPr>
      </w:pPr>
      <w:r w:rsidRPr="00675875">
        <w:rPr>
          <w:rFonts w:ascii="Courier New" w:hAnsi="Courier New"/>
          <w:sz w:val="20"/>
          <w:szCs w:val="20"/>
        </w:rPr>
        <w:t>#</w:t>
      </w:r>
      <w:r w:rsidRPr="00675875">
        <w:rPr>
          <w:rFonts w:ascii="Courier New" w:hAnsi="Courier New"/>
          <w:sz w:val="20"/>
          <w:szCs w:val="20"/>
          <w:lang w:val="en-US"/>
        </w:rPr>
        <w:t>include</w:t>
      </w:r>
      <w:r w:rsidRPr="00675875">
        <w:rPr>
          <w:rFonts w:ascii="Courier New" w:hAnsi="Courier New"/>
          <w:sz w:val="20"/>
          <w:szCs w:val="20"/>
        </w:rPr>
        <w:t xml:space="preserve">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io</w:t>
      </w:r>
      <w:proofErr w:type="spellEnd"/>
      <w:r w:rsidRPr="00675875">
        <w:rPr>
          <w:rFonts w:ascii="Courier New" w:hAnsi="Courier New"/>
          <w:sz w:val="20"/>
          <w:szCs w:val="20"/>
        </w:rPr>
        <w:t>.</w:t>
      </w:r>
      <w:r w:rsidRPr="00675875">
        <w:rPr>
          <w:rFonts w:ascii="Courier New" w:hAnsi="Courier New"/>
          <w:sz w:val="20"/>
          <w:szCs w:val="20"/>
          <w:lang w:val="en-US"/>
        </w:rPr>
        <w:t>h</w:t>
      </w:r>
      <w:r w:rsidRPr="00675875">
        <w:rPr>
          <w:rFonts w:ascii="Courier New" w:hAnsi="Courier New"/>
          <w:sz w:val="20"/>
          <w:szCs w:val="20"/>
        </w:rPr>
        <w:t>&gt;</w:t>
      </w:r>
    </w:p>
    <w:p w14:paraId="443A0B2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cntl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01CA882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51D6D1E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393E930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09B992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C4E978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rverCheckRunn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port)</w:t>
      </w:r>
    </w:p>
    <w:p w14:paraId="4E17D84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03D10B8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05B373C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06CCB2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erver is already running\n");</w:t>
      </w:r>
    </w:p>
    <w:p w14:paraId="78BA12F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1576AD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4F2A4B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6BA6B20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08F92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open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O_WRONLY | O_CREAT| O_APPEND, 0660);</w:t>
      </w:r>
    </w:p>
    <w:p w14:paraId="744A5C8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-1)</w:t>
      </w:r>
    </w:p>
    <w:p w14:paraId="63CD66E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9F1E2D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Couldn't open or create essential temp file\n");</w:t>
      </w:r>
    </w:p>
    <w:p w14:paraId="2F97548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5B92886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F87843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char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ORT_LENGTH];</w:t>
      </w:r>
    </w:p>
    <w:p w14:paraId="2CE8706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%d", port);</w:t>
      </w:r>
    </w:p>
    <w:p w14:paraId="6C2BDB6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writtenByte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PORT_LENGTH);</w:t>
      </w:r>
    </w:p>
    <w:p w14:paraId="698CF80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writtenByte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lt;= 0)</w:t>
      </w:r>
    </w:p>
    <w:p w14:paraId="6013F6E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8F3543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Couldn't write to essential temp file\n");</w:t>
      </w:r>
    </w:p>
    <w:p w14:paraId="29F244C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4E446F5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26F29A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3F296F3" w14:textId="566A4EDE" w:rsidR="00E00318" w:rsidRPr="00E00318" w:rsidRDefault="00675875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19A2C465" w14:textId="6B15502A" w:rsidR="00E00318" w:rsidRPr="00675875" w:rsidRDefault="00E00318" w:rsidP="00E00318">
      <w:pPr>
        <w:pStyle w:val="afb"/>
        <w:spacing w:before="240"/>
      </w:pPr>
      <w:r>
        <w:t>Листинг</w:t>
      </w:r>
      <w:r w:rsidRPr="00675875">
        <w:t xml:space="preserve"> 6 – </w:t>
      </w:r>
      <w:r>
        <w:t>Код</w:t>
      </w:r>
      <w:r w:rsidRPr="00675875">
        <w:t xml:space="preserve"> </w:t>
      </w:r>
      <w:r>
        <w:t>в</w:t>
      </w:r>
      <w:r w:rsidRPr="00675875">
        <w:t xml:space="preserve"> </w:t>
      </w:r>
      <w:r>
        <w:t>файле</w:t>
      </w:r>
      <w:r w:rsidRPr="00675875">
        <w:t xml:space="preserve"> </w:t>
      </w:r>
      <w:r>
        <w:rPr>
          <w:lang w:val="en-US"/>
        </w:rPr>
        <w:t>timer</w:t>
      </w:r>
      <w:r w:rsidRPr="00675875">
        <w:t>.</w:t>
      </w:r>
      <w:r>
        <w:rPr>
          <w:lang w:val="en-US"/>
        </w:rPr>
        <w:t>h</w:t>
      </w:r>
    </w:p>
    <w:p w14:paraId="1D16C9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</w:p>
    <w:p w14:paraId="0E36DDA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functions for working with system time</w:t>
      </w:r>
    </w:p>
    <w:p w14:paraId="69E241B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essential functions for it.</w:t>
      </w:r>
    </w:p>
    <w:p w14:paraId="27FFA8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5E1B8A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F74CCA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fndef LR6_TIMER_UTIL_H</w:t>
      </w:r>
    </w:p>
    <w:p w14:paraId="0EDB3C0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LR6_TIMER_UTIL_H</w:t>
      </w:r>
    </w:p>
    <w:p w14:paraId="0B9A452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BE78AC9" w14:textId="77777777" w:rsidR="00675875" w:rsidRPr="00675875" w:rsidRDefault="00675875" w:rsidP="00675875">
      <w:pPr>
        <w:pStyle w:val="afb"/>
      </w:pPr>
      <w:r>
        <w:lastRenderedPageBreak/>
        <w:t>Окончание</w:t>
      </w:r>
      <w:r w:rsidRPr="00675875">
        <w:t xml:space="preserve"> </w:t>
      </w:r>
      <w:r>
        <w:t>листинга</w:t>
      </w:r>
      <w:r w:rsidRPr="00675875">
        <w:t xml:space="preserve"> 6</w:t>
      </w:r>
    </w:p>
    <w:p w14:paraId="385B27D5" w14:textId="77777777" w:rsidR="00E00318" w:rsidRPr="00675875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675875">
        <w:rPr>
          <w:rFonts w:ascii="Courier New" w:hAnsi="Courier New"/>
          <w:sz w:val="20"/>
          <w:szCs w:val="20"/>
        </w:rPr>
        <w:t>#</w:t>
      </w:r>
      <w:r w:rsidRPr="00E00318">
        <w:rPr>
          <w:rFonts w:ascii="Courier New" w:hAnsi="Courier New"/>
          <w:sz w:val="20"/>
          <w:szCs w:val="20"/>
          <w:lang w:val="en-US"/>
        </w:rPr>
        <w:t>include</w:t>
      </w:r>
      <w:r w:rsidRPr="00675875">
        <w:rPr>
          <w:rFonts w:ascii="Courier New" w:hAnsi="Courier New"/>
          <w:sz w:val="20"/>
          <w:szCs w:val="20"/>
        </w:rPr>
        <w:t xml:space="preserve">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io</w:t>
      </w:r>
      <w:proofErr w:type="spellEnd"/>
      <w:r w:rsidRPr="00675875">
        <w:rPr>
          <w:rFonts w:ascii="Courier New" w:hAnsi="Courier New"/>
          <w:sz w:val="20"/>
          <w:szCs w:val="20"/>
        </w:rPr>
        <w:t>.</w:t>
      </w:r>
      <w:r w:rsidRPr="00E00318">
        <w:rPr>
          <w:rFonts w:ascii="Courier New" w:hAnsi="Courier New"/>
          <w:sz w:val="20"/>
          <w:szCs w:val="20"/>
          <w:lang w:val="en-US"/>
        </w:rPr>
        <w:t>h</w:t>
      </w:r>
      <w:r w:rsidRPr="00675875">
        <w:rPr>
          <w:rFonts w:ascii="Courier New" w:hAnsi="Courier New"/>
          <w:sz w:val="20"/>
          <w:szCs w:val="20"/>
        </w:rPr>
        <w:t>&gt;</w:t>
      </w:r>
    </w:p>
    <w:p w14:paraId="1C13E13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1B47FE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49AC6B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00C6042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799B29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E6633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1D4EA4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02CDD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443991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0054E3B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Return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string representation of current time</w:t>
      </w:r>
    </w:p>
    <w:p w14:paraId="53B1C8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String with current time</w:t>
      </w:r>
    </w:p>
    <w:p w14:paraId="6663576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0C1D66D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5EFFC83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5B1761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540D524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iate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timer</w:t>
      </w:r>
    </w:p>
    <w:p w14:paraId="1E1B92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sec   Seconds</w:t>
      </w:r>
    </w:p>
    <w:p w14:paraId="22D9480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Microseconds</w:t>
      </w:r>
      <w:proofErr w:type="gramEnd"/>
    </w:p>
    <w:p w14:paraId="04AD3FE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timer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</w:p>
    <w:p w14:paraId="0579A1C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26409B8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179C298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CF291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60C8FEE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timer back to value</w:t>
      </w:r>
    </w:p>
    <w:p w14:paraId="19E735E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timer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</w:p>
    <w:p w14:paraId="560C179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sec     Seconds</w:t>
      </w:r>
    </w:p>
    <w:p w14:paraId="28F2D86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  Microseconds</w:t>
      </w:r>
    </w:p>
    <w:p w14:paraId="076580C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5C0A081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* timer, 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7E5443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177582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5A7DF6B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Creates signal handler</w:t>
      </w:r>
    </w:p>
    <w:p w14:paraId="2D6F5BF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_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function</w:t>
      </w:r>
    </w:p>
    <w:p w14:paraId="24281DF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</w:p>
    <w:p w14:paraId="3211B97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6D05AB7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void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D8F601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065982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5482063" w14:textId="35FF1AB4" w:rsidR="00E00318" w:rsidRPr="00B93A09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B93A09">
        <w:rPr>
          <w:rFonts w:ascii="Courier New" w:hAnsi="Courier New"/>
          <w:sz w:val="20"/>
          <w:szCs w:val="20"/>
        </w:rPr>
        <w:t>#</w:t>
      </w:r>
      <w:r w:rsidRPr="00E00318">
        <w:rPr>
          <w:rFonts w:ascii="Courier New" w:hAnsi="Courier New"/>
          <w:sz w:val="20"/>
          <w:szCs w:val="20"/>
          <w:lang w:val="en-US"/>
        </w:rPr>
        <w:t>endif</w:t>
      </w:r>
    </w:p>
    <w:p w14:paraId="7F7D06B8" w14:textId="59ACD3F7" w:rsidR="00E00318" w:rsidRPr="00E00318" w:rsidRDefault="00E00318" w:rsidP="00E00318">
      <w:pPr>
        <w:pStyle w:val="afb"/>
        <w:spacing w:before="240"/>
      </w:pPr>
      <w:r>
        <w:lastRenderedPageBreak/>
        <w:t>Листинг</w:t>
      </w:r>
      <w:r w:rsidRPr="00E00318">
        <w:t xml:space="preserve"> 7 – </w:t>
      </w:r>
      <w:r>
        <w:t>Код</w:t>
      </w:r>
      <w:r w:rsidRPr="00E00318">
        <w:t xml:space="preserve"> </w:t>
      </w:r>
      <w:r>
        <w:t>в</w:t>
      </w:r>
      <w:r w:rsidRPr="00E00318">
        <w:t xml:space="preserve"> </w:t>
      </w:r>
      <w:r>
        <w:t>файле</w:t>
      </w:r>
      <w:r w:rsidRPr="00E00318">
        <w:t xml:space="preserve"> </w:t>
      </w:r>
      <w:r>
        <w:rPr>
          <w:lang w:val="en-US"/>
        </w:rPr>
        <w:t>timer</w:t>
      </w:r>
      <w:r w:rsidRPr="00E00318">
        <w:t>.</w:t>
      </w:r>
      <w:r>
        <w:rPr>
          <w:lang w:val="en-US"/>
        </w:rPr>
        <w:t>c</w:t>
      </w:r>
    </w:p>
    <w:p w14:paraId="232CFCB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c</w:t>
      </w:r>
      <w:proofErr w:type="spellEnd"/>
    </w:p>
    <w:p w14:paraId="0FE7146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unctions fro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</w:p>
    <w:p w14:paraId="2F058D4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30AA86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AEC353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2C1593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2E89721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69EAE30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31360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969DEB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7D9333E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133B220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tm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5E960D6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ons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_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time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NULL);</w:t>
      </w:r>
    </w:p>
    <w:p w14:paraId="3D8C5F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&amp;timer);</w:t>
      </w:r>
    </w:p>
    <w:p w14:paraId="4D3628A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har* result;</w:t>
      </w:r>
    </w:p>
    <w:p w14:paraId="31C3384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sult = (char*)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malloc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PUT_SIZE);</w:t>
      </w:r>
    </w:p>
    <w:p w14:paraId="29530E4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trf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result, INPUT_SIZE, "%Y-%m-%d %H:%M:%S"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725797C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(result);</w:t>
      </w:r>
    </w:p>
    <w:p w14:paraId="2565986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4594D1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927C8C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064EB32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143B4A1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timer;</w:t>
      </w:r>
    </w:p>
    <w:p w14:paraId="419712C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value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sec;</w:t>
      </w:r>
    </w:p>
    <w:p w14:paraId="5BB91B4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value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6757BC8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interval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0;</w:t>
      </w:r>
    </w:p>
    <w:p w14:paraId="2BE90D3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interval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0;</w:t>
      </w:r>
    </w:p>
    <w:p w14:paraId="26ACE65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timer;</w:t>
      </w:r>
    </w:p>
    <w:p w14:paraId="520CD4D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514E426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25549E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* timer, 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5D00BB0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0014819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timer-&g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_value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sec;</w:t>
      </w:r>
    </w:p>
    <w:p w14:paraId="2DBB791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timer-&g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_value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0C20F99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TIMER_REAL, timer, NULL);</w:t>
      </w:r>
    </w:p>
    <w:p w14:paraId="6812F61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3A78601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70C57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void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6F9266A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5E794AE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6E3B03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memse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0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);</w:t>
      </w:r>
    </w:p>
    <w:p w14:paraId="67223F12" w14:textId="77777777" w:rsidR="00675875" w:rsidRPr="00E00318" w:rsidRDefault="00675875" w:rsidP="00675875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>
        <w:rPr>
          <w:lang w:val="en-US"/>
        </w:rPr>
        <w:t>7</w:t>
      </w:r>
    </w:p>
    <w:p w14:paraId="68FFCE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.sa_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3893BE4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7A77C2EB" w14:textId="27DA76F3" w:rsidR="00E00318" w:rsidRPr="00B93A09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B93A09">
        <w:rPr>
          <w:rFonts w:ascii="Courier New" w:hAnsi="Courier New"/>
          <w:sz w:val="20"/>
          <w:szCs w:val="20"/>
          <w:lang w:val="en-US"/>
        </w:rPr>
        <w:t>}</w:t>
      </w:r>
    </w:p>
    <w:p w14:paraId="4658D672" w14:textId="00E24C0D" w:rsidR="00E00318" w:rsidRPr="00675875" w:rsidRDefault="00E00318" w:rsidP="00E00318">
      <w:pPr>
        <w:pStyle w:val="afb"/>
        <w:spacing w:before="240"/>
      </w:pPr>
      <w:r>
        <w:t>Листинг</w:t>
      </w:r>
      <w:r w:rsidRPr="00675875">
        <w:t xml:space="preserve"> 8 – </w:t>
      </w:r>
      <w:r>
        <w:t>код</w:t>
      </w:r>
      <w:r w:rsidRPr="00675875">
        <w:t xml:space="preserve"> </w:t>
      </w:r>
      <w:r>
        <w:t>в</w:t>
      </w:r>
      <w:r w:rsidRPr="00675875">
        <w:t xml:space="preserve"> </w:t>
      </w:r>
      <w:r>
        <w:t>файле</w:t>
      </w:r>
      <w:r w:rsidRPr="00675875">
        <w:t xml:space="preserve"> </w:t>
      </w:r>
      <w:r>
        <w:rPr>
          <w:lang w:val="en-US"/>
        </w:rPr>
        <w:t>client</w:t>
      </w:r>
      <w:r w:rsidRPr="00675875">
        <w:t>.</w:t>
      </w:r>
      <w:r>
        <w:rPr>
          <w:lang w:val="en-US"/>
        </w:rPr>
        <w:t>c</w:t>
      </w:r>
    </w:p>
    <w:p w14:paraId="42137C0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lient.c</w:t>
      </w:r>
      <w:proofErr w:type="spellEnd"/>
    </w:p>
    <w:p w14:paraId="0089FA6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of client executable</w:t>
      </w:r>
    </w:p>
    <w:p w14:paraId="4857FD6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2A2781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DE718A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05AA6F6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768091F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3D6D935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2FBB4BC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3F55CCF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59A596E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409B982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2C27ECE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12B8154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3B147FC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1C7710B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EC84BD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define MIN_PORT 1024</w:t>
      </w:r>
    </w:p>
    <w:p w14:paraId="051336E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define MAX_PORT 65635</w:t>
      </w:r>
    </w:p>
    <w:p w14:paraId="4D2DF8A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7AA375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char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PUT_SIZE];</w:t>
      </w:r>
    </w:p>
    <w:p w14:paraId="58195E9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604FA9C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B3194C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ALRM signal handler for client</w:t>
      </w:r>
    </w:p>
    <w:p w14:paraId="682593C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4A3DC8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lientTimer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1D50756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32B486A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ALRM)</w:t>
      </w:r>
    </w:p>
    <w:p w14:paraId="529F4C4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43EFB5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Client terminated by timer\n");</w:t>
      </w:r>
    </w:p>
    <w:p w14:paraId="3F3C27F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01D725C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5CFEE7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04FD5D6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6F3F13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INT signal handler for client</w:t>
      </w:r>
    </w:p>
    <w:p w14:paraId="5778729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2D0CE8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lientInterrupt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0B43BA13" w14:textId="194ABD55" w:rsidR="00675875" w:rsidRPr="00675875" w:rsidRDefault="00675875" w:rsidP="00675875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8</w:t>
      </w:r>
    </w:p>
    <w:p w14:paraId="5F8F789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1E1316F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5D66070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E299CC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"Client terminated by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\n");</w:t>
      </w:r>
    </w:p>
    <w:p w14:paraId="0D71097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4485CFE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C85ECC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18D9143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AE942D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SIGTERM signal handler for client</w:t>
      </w:r>
    </w:p>
    <w:p w14:paraId="41B7240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9EDF12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lientTerminate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t signum)</w:t>
      </w:r>
    </w:p>
    <w:p w14:paraId="2849C32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30D19D4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signum == SIGTERM)</w:t>
      </w:r>
    </w:p>
    <w:p w14:paraId="748B269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953AC5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Client terminated by kill signal\n");</w:t>
      </w:r>
    </w:p>
    <w:p w14:paraId="3A06943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0);</w:t>
      </w:r>
    </w:p>
    <w:p w14:paraId="2971C8D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D31DFE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4D6782E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716880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brief Catches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signal, closes socket and terminates server</w:t>
      </w:r>
    </w:p>
    <w:p w14:paraId="566E3F4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details Parses CL arguments, checks them and sends to the server</w:t>
      </w:r>
    </w:p>
    <w:p w14:paraId="5E7E577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FEF484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09B58F6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154B760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(STDIN_FILENO))</w:t>
      </w:r>
    </w:p>
    <w:p w14:paraId="0AFBBDF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6B2806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38F4853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17A7B02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71D96D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(STDOUT_FILENO))</w:t>
      </w:r>
    </w:p>
    <w:p w14:paraId="6530ABA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73698B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248E476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157065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29B77C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14FA36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PUT_SIZE];</w:t>
      </w:r>
    </w:p>
    <w:p w14:paraId="073D7B8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5CB8BCF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3635A2B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2B0F06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1903345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51ACBF0D" w14:textId="77777777" w:rsidR="00675875" w:rsidRPr="00675875" w:rsidRDefault="00675875" w:rsidP="00675875">
      <w:pPr>
        <w:pStyle w:val="afb"/>
        <w:rPr>
          <w:lang w:val="en-US"/>
        </w:rPr>
      </w:pPr>
      <w:r>
        <w:lastRenderedPageBreak/>
        <w:t>Продолжение</w:t>
      </w:r>
      <w:r w:rsidRPr="00675875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 w:rsidRPr="00675875">
        <w:rPr>
          <w:lang w:val="en-US"/>
        </w:rPr>
        <w:t>8</w:t>
      </w:r>
    </w:p>
    <w:p w14:paraId="2AFB21A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7F45F04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391FEF5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while ((result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geto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a:p:l: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:")) != -1)</w:t>
      </w:r>
    </w:p>
    <w:p w14:paraId="192DE01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FFB3D2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switch (result)</w:t>
      </w:r>
    </w:p>
    <w:p w14:paraId="3466F19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C4F0C9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h':</w:t>
      </w:r>
    </w:p>
    <w:p w14:paraId="2FA1E0E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703EE49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7D4AF2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54F4E0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p':</w:t>
      </w:r>
    </w:p>
    <w:p w14:paraId="7E71D9A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0B7DDF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if (MIN_PORT &lt;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amp;&amp;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lt;= MAX_PORT)</w:t>
      </w:r>
    </w:p>
    <w:p w14:paraId="58CB482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099B46D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24F9CE6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1E6FD12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42B8BF6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l':</w:t>
      </w:r>
    </w:p>
    <w:p w14:paraId="4493CFA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590F49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5504C31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2BD08AC" w14:textId="77777777" w:rsidR="00675875" w:rsidRPr="00675875" w:rsidRDefault="00675875" w:rsidP="00675875">
      <w:pPr>
        <w:ind w:firstLine="0"/>
        <w:rPr>
          <w:rStyle w:val="afa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t':</w:t>
      </w:r>
    </w:p>
    <w:p w14:paraId="1902749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0E40ABD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620D13C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2ABD57E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3CE1BD6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3B2C617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0A35FB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case 'a':</w:t>
      </w:r>
    </w:p>
    <w:p w14:paraId="069C527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361373C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234E1C2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069B8D4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88735E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62BD4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||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1)</w:t>
      </w:r>
    </w:p>
    <w:p w14:paraId="2A8BEBE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4E6206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B76430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ou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Expected arguments:\n-p - Port number\n"</w:t>
      </w:r>
    </w:p>
    <w:p w14:paraId="22F5FFB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l - Log file path\n"</w:t>
      </w:r>
    </w:p>
    <w:p w14:paraId="525FF4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t - Idle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\n"</w:t>
      </w:r>
    </w:p>
    <w:p w14:paraId="463BACC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"\n-a - IP-address of server\n");</w:t>
      </w:r>
    </w:p>
    <w:p w14:paraId="6B2A42F7" w14:textId="77777777" w:rsidR="00675875" w:rsidRPr="00675875" w:rsidRDefault="00675875" w:rsidP="00675875">
      <w:pPr>
        <w:pStyle w:val="afb"/>
      </w:pPr>
      <w:r>
        <w:lastRenderedPageBreak/>
        <w:t>Продолжение листинга</w:t>
      </w:r>
      <w:r w:rsidRPr="00675875">
        <w:t xml:space="preserve"> </w:t>
      </w:r>
      <w:r>
        <w:t>8</w:t>
      </w:r>
    </w:p>
    <w:p w14:paraId="7A6127A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</w:rPr>
      </w:pPr>
      <w:r w:rsidRPr="00675875">
        <w:rPr>
          <w:rFonts w:ascii="Courier New" w:hAnsi="Courier New"/>
          <w:sz w:val="20"/>
          <w:szCs w:val="20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</w:t>
      </w:r>
      <w:r w:rsidRPr="00675875">
        <w:rPr>
          <w:rFonts w:ascii="Courier New" w:hAnsi="Courier New"/>
          <w:sz w:val="20"/>
          <w:szCs w:val="20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</w:t>
      </w:r>
      <w:r w:rsidRPr="00675875">
        <w:rPr>
          <w:rFonts w:ascii="Courier New" w:hAnsi="Courier New"/>
          <w:sz w:val="20"/>
          <w:szCs w:val="20"/>
        </w:rPr>
        <w:t>_</w:t>
      </w:r>
      <w:r w:rsidRPr="00675875">
        <w:rPr>
          <w:rFonts w:ascii="Courier New" w:hAnsi="Courier New"/>
          <w:sz w:val="20"/>
          <w:szCs w:val="20"/>
          <w:lang w:val="en-US"/>
        </w:rPr>
        <w:t>SUCCESS</w:t>
      </w:r>
      <w:r w:rsidRPr="00675875">
        <w:rPr>
          <w:rFonts w:ascii="Courier New" w:hAnsi="Courier New"/>
          <w:sz w:val="20"/>
          <w:szCs w:val="20"/>
        </w:rPr>
        <w:t>);</w:t>
      </w:r>
    </w:p>
    <w:p w14:paraId="7C3A790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</w:rPr>
        <w:t xml:space="preserve">        </w:t>
      </w: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6A41A8B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3F2E7C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8B2689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Authentica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F63B57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F36323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4D31054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CA44F7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Valid port number expected\n");</w:t>
      </w:r>
    </w:p>
    <w:p w14:paraId="76890D1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2C870F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A1A6F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7A8E39C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D4B6A0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Log file name expected\n");</w:t>
      </w:r>
    </w:p>
    <w:p w14:paraId="113037C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1D8E34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894CD2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7F9006C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360B92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Valid idle time expected\n");</w:t>
      </w:r>
    </w:p>
    <w:p w14:paraId="40AC550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2E45CB8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69E9EF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4E44384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A30B70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erver address expected\n");</w:t>
      </w:r>
    </w:p>
    <w:p w14:paraId="29E9F48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F561A3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3759A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7787BE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ClientTimer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1435DAA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ALRM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7111358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ClientInterrupt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3C3FF44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INT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7C8B3F7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ClientTerminateHandl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050E220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IGTERM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NULL);</w:t>
      </w:r>
    </w:p>
    <w:p w14:paraId="0A3D2F8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856247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;</w:t>
      </w:r>
    </w:p>
    <w:p w14:paraId="4BC1C6D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TIMER_REAL, &amp;timer, NULL);</w:t>
      </w:r>
    </w:p>
    <w:p w14:paraId="63F514B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C29AE8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7619C51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INPUT_SIZE];</w:t>
      </w:r>
    </w:p>
    <w:p w14:paraId="55AADED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733D61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4F57F77D" w14:textId="77777777" w:rsidR="00675875" w:rsidRPr="00675875" w:rsidRDefault="00675875" w:rsidP="00675875">
      <w:pPr>
        <w:pStyle w:val="afb"/>
        <w:rPr>
          <w:lang w:val="en-US"/>
        </w:rPr>
      </w:pPr>
      <w:r>
        <w:lastRenderedPageBreak/>
        <w:t>Продолжение</w:t>
      </w:r>
      <w:r w:rsidRPr="00675875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 w:rsidRPr="00675875">
        <w:rPr>
          <w:lang w:val="en-US"/>
        </w:rPr>
        <w:t>8</w:t>
      </w:r>
    </w:p>
    <w:p w14:paraId="3AA81C9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5E5DEBE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memse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((char*) &amp;name, 0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name));</w:t>
      </w:r>
    </w:p>
    <w:p w14:paraId="5430D4D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70620B9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C64086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INADDR_NONE =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24A45CF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08F7D6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);</w:t>
      </w:r>
    </w:p>
    <w:p w14:paraId="2BCB5E3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33EA56D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01287C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21EF483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73B3246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3A89426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EC4B33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"socket");</w:t>
      </w:r>
    </w:p>
    <w:p w14:paraId="1B1D453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4CF513D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06F62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31ED25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40795F0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B3E70B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Enter base of numeral system (2 - 20)\n");</w:t>
      </w:r>
    </w:p>
    <w:p w14:paraId="7576338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radix = (int8_t)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52A2C9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Enter number in chosen system. Use \'A\' - \'J\' as"</w:t>
      </w:r>
    </w:p>
    <w:p w14:paraId="4A2109A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"digits for &gt;10-based systems\n");</w:t>
      </w:r>
    </w:p>
    <w:p w14:paraId="707D4BB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1CFE20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while (true)</w:t>
      </w:r>
    </w:p>
    <w:p w14:paraId="6F1F52A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FB2B34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%s", number);</w:t>
      </w:r>
    </w:p>
    <w:p w14:paraId="25945FC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number, radix) &amp;&amp;</w:t>
      </w:r>
    </w:p>
    <w:p w14:paraId="482ACC2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number, radix))</w:t>
      </w:r>
    </w:p>
    <w:p w14:paraId="2CE6C7D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2C8E3F0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6813DB6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5CD5210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Wrong format or too big number!\n");</w:t>
      </w:r>
    </w:p>
    <w:p w14:paraId="7760501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4ECB68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82339C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&amp;timer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;</w:t>
      </w:r>
    </w:p>
    <w:p w14:paraId="0A6C4DE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7F4684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 data;</w:t>
      </w:r>
    </w:p>
    <w:p w14:paraId="76509CA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data =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);</w:t>
      </w:r>
    </w:p>
    <w:p w14:paraId="0D972D2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data-&gt;number, number);</w:t>
      </w:r>
    </w:p>
    <w:p w14:paraId="7BAC13B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data-&gt;radix = radix;</w:t>
      </w:r>
    </w:p>
    <w:p w14:paraId="7CBE56B1" w14:textId="560E476F" w:rsidR="00675875" w:rsidRPr="00675875" w:rsidRDefault="00675875" w:rsidP="00675875">
      <w:pPr>
        <w:pStyle w:val="afb"/>
      </w:pPr>
      <w:r>
        <w:lastRenderedPageBreak/>
        <w:t xml:space="preserve">Окончание </w:t>
      </w:r>
      <w:r>
        <w:t>листинга</w:t>
      </w:r>
      <w:r w:rsidRPr="00E617DA">
        <w:rPr>
          <w:lang w:val="en-US"/>
        </w:rPr>
        <w:t xml:space="preserve"> </w:t>
      </w:r>
      <w:r>
        <w:t>8</w:t>
      </w:r>
    </w:p>
    <w:p w14:paraId="137C8E6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C6FA6E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526319E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,</w:t>
      </w:r>
    </w:p>
    <w:p w14:paraId="3EE583E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   0,</w:t>
      </w:r>
    </w:p>
    <w:p w14:paraId="06028F6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                   (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*) &amp;name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name));</w:t>
      </w:r>
    </w:p>
    <w:p w14:paraId="2B447C1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if (0 &gt;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7D59937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07B018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);</w:t>
      </w:r>
    </w:p>
    <w:p w14:paraId="39F6E5B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free(data);</w:t>
      </w:r>
    </w:p>
    <w:p w14:paraId="4FD7B4E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21442C2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F5EC86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Sent task\n");</w:t>
      </w:r>
    </w:p>
    <w:p w14:paraId="023A26E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free(data);</w:t>
      </w:r>
    </w:p>
    <w:p w14:paraId="0BF23FF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78C790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130B653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3736A03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</w:rPr>
      </w:pPr>
      <w:r w:rsidRPr="00675875">
        <w:rPr>
          <w:rFonts w:ascii="Courier New" w:hAnsi="Courier New"/>
          <w:sz w:val="20"/>
          <w:szCs w:val="20"/>
        </w:rPr>
        <w:t>}</w:t>
      </w:r>
    </w:p>
    <w:p w14:paraId="239C79A9" w14:textId="1E456EC4" w:rsidR="00E00318" w:rsidRPr="00675875" w:rsidRDefault="00E00318" w:rsidP="00E00318">
      <w:pPr>
        <w:pStyle w:val="afb"/>
        <w:spacing w:before="240"/>
      </w:pPr>
      <w:r>
        <w:t>Листинг</w:t>
      </w:r>
      <w:r w:rsidRPr="00675875">
        <w:t xml:space="preserve"> 9 – </w:t>
      </w:r>
      <w:r>
        <w:t>код</w:t>
      </w:r>
      <w:r w:rsidRPr="00675875">
        <w:t xml:space="preserve"> </w:t>
      </w:r>
      <w:r>
        <w:t>в</w:t>
      </w:r>
      <w:r w:rsidRPr="00675875">
        <w:t xml:space="preserve"> </w:t>
      </w:r>
      <w:r>
        <w:t>файле</w:t>
      </w:r>
      <w:r w:rsidRPr="00675875">
        <w:t xml:space="preserve"> </w:t>
      </w:r>
      <w:proofErr w:type="spellStart"/>
      <w:r>
        <w:rPr>
          <w:lang w:val="en-US"/>
        </w:rPr>
        <w:t>logOutput</w:t>
      </w:r>
      <w:proofErr w:type="spellEnd"/>
      <w:r w:rsidRPr="00675875">
        <w:t>.</w:t>
      </w:r>
      <w:r>
        <w:rPr>
          <w:lang w:val="en-US"/>
        </w:rPr>
        <w:t>h</w:t>
      </w:r>
    </w:p>
    <w:p w14:paraId="552A6BC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</w:p>
    <w:p w14:paraId="5775C2C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function to make an entry to the log</w:t>
      </w:r>
    </w:p>
    <w:p w14:paraId="5BBF28E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F92395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7AE49E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fndef LOGOUTPUT_H</w:t>
      </w:r>
    </w:p>
    <w:p w14:paraId="3456A69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LOGOUTPUT_H</w:t>
      </w:r>
    </w:p>
    <w:p w14:paraId="513CF15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A02F71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Writes an entry to log by path</w:t>
      </w:r>
    </w:p>
    <w:p w14:paraId="4ECCE89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603E98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Path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log file</w:t>
      </w:r>
    </w:p>
    <w:p w14:paraId="7F21F5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info     String that will be written to log</w:t>
      </w:r>
    </w:p>
    <w:p w14:paraId="54CE17F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17B623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char* info);</w:t>
      </w:r>
    </w:p>
    <w:p w14:paraId="7572890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5FFB73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Returns free size of file system</w:t>
      </w:r>
    </w:p>
    <w:p w14:paraId="7E24D77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66A5D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Path to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</w:t>
      </w:r>
      <w:proofErr w:type="spellEnd"/>
    </w:p>
    <w:p w14:paraId="1991C1C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7C2E32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return Number of free blocks</w:t>
      </w:r>
    </w:p>
    <w:p w14:paraId="5A921BE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74B3AF9" w14:textId="7CD759F8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unsigned long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sFreeSiz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10251E32" w14:textId="2B7A0802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endif //LOGOUTPUT_H</w:t>
      </w:r>
    </w:p>
    <w:p w14:paraId="66176B3E" w14:textId="26C39261" w:rsidR="00E00318" w:rsidRPr="00B93A09" w:rsidRDefault="00E00318" w:rsidP="00E00318">
      <w:pPr>
        <w:pStyle w:val="afb"/>
        <w:spacing w:before="240"/>
        <w:rPr>
          <w:lang w:val="en-US"/>
        </w:rPr>
      </w:pPr>
      <w:r>
        <w:lastRenderedPageBreak/>
        <w:t>Листинг</w:t>
      </w:r>
      <w:r w:rsidRPr="00B93A09">
        <w:rPr>
          <w:lang w:val="en-US"/>
        </w:rPr>
        <w:t xml:space="preserve"> 10 – </w:t>
      </w:r>
      <w:r>
        <w:t>код</w:t>
      </w:r>
      <w:r w:rsidRPr="00B93A09">
        <w:rPr>
          <w:lang w:val="en-US"/>
        </w:rPr>
        <w:t xml:space="preserve"> </w:t>
      </w:r>
      <w:r>
        <w:t>в</w:t>
      </w:r>
      <w:r w:rsidRPr="00B93A09">
        <w:rPr>
          <w:lang w:val="en-US"/>
        </w:rPr>
        <w:t xml:space="preserve"> </w:t>
      </w:r>
      <w:r>
        <w:t>файле</w:t>
      </w:r>
      <w:r w:rsidRPr="00B93A09">
        <w:rPr>
          <w:lang w:val="en-US"/>
        </w:rPr>
        <w:t xml:space="preserve"> </w:t>
      </w:r>
      <w:proofErr w:type="spellStart"/>
      <w:r>
        <w:rPr>
          <w:lang w:val="en-US"/>
        </w:rPr>
        <w:t>logOutput</w:t>
      </w:r>
      <w:proofErr w:type="spellEnd"/>
      <w:r w:rsidRPr="00B93A09">
        <w:rPr>
          <w:lang w:val="en-US"/>
        </w:rPr>
        <w:t>.</w:t>
      </w:r>
      <w:r>
        <w:t>с</w:t>
      </w:r>
    </w:p>
    <w:p w14:paraId="08AEDE3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Output.c</w:t>
      </w:r>
      <w:proofErr w:type="spellEnd"/>
    </w:p>
    <w:p w14:paraId="378FA32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functions declared in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and defines</w:t>
      </w:r>
    </w:p>
    <w:p w14:paraId="1C72A10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essential functions for it.</w:t>
      </w:r>
    </w:p>
    <w:p w14:paraId="74975FA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E3E788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DA245C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055BDDC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3058DAB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5BCB5EC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23FF7F9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cntl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1BCD828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3615D00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7DDBA6D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vf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6E9B71D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C6A73A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AE3E34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Writes info from buffer by pointer into file</w:t>
      </w:r>
    </w:p>
    <w:p w14:paraId="1393D0B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8BA20B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   File descriptor</w:t>
      </w:r>
    </w:p>
    <w:p w14:paraId="078512F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info  Variable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with information that will be loaded into file</w:t>
      </w:r>
    </w:p>
    <w:p w14:paraId="1734B64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ize  The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number of bytes that will be loaded into file</w:t>
      </w:r>
    </w:p>
    <w:p w14:paraId="5C420FB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D60FF3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return 0 on success, -1 otherwise</w:t>
      </w:r>
    </w:p>
    <w:p w14:paraId="3D2B11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853200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void* info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_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size)</w:t>
      </w:r>
    </w:p>
    <w:p w14:paraId="67FF724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4DCFABD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info, size);</w:t>
      </w:r>
    </w:p>
    <w:p w14:paraId="33002AB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-1)</w:t>
      </w:r>
    </w:p>
    <w:p w14:paraId="2873F05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2D74FF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Write into file went wrong.");</w:t>
      </w:r>
    </w:p>
    <w:p w14:paraId="19233F8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7847CEA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CF62C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= 0)</w:t>
      </w:r>
    </w:p>
    <w:p w14:paraId="300E9B8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B708AE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Nothing was written.");</w:t>
      </w:r>
    </w:p>
    <w:p w14:paraId="678D1D4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2BA9EFF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16773C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68D26B9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6B76842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CB9AA0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 \brief Opens file</w:t>
      </w:r>
    </w:p>
    <w:p w14:paraId="39BBEBB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E3D55E6" w14:textId="55418744" w:rsidR="00675875" w:rsidRPr="00675875" w:rsidRDefault="00675875" w:rsidP="00675875">
      <w:pPr>
        <w:pStyle w:val="afb"/>
        <w:spacing w:before="240"/>
      </w:pPr>
      <w:r>
        <w:lastRenderedPageBreak/>
        <w:t>Окончание листинга 10</w:t>
      </w:r>
    </w:p>
    <w:p w14:paraId="794E8EE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details Opens file, changes file descriptor by pointer and</w:t>
      </w:r>
    </w:p>
    <w:p w14:paraId="55CD932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reports errors.</w:t>
      </w:r>
    </w:p>
    <w:p w14:paraId="4A92370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655B97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       File descriptor pointer</w:t>
      </w:r>
    </w:p>
    <w:p w14:paraId="01B8233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ilename  Name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of file to open</w:t>
      </w:r>
    </w:p>
    <w:p w14:paraId="102B651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BD2367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return 0 on success, -1 otherwise</w:t>
      </w:r>
    </w:p>
    <w:p w14:paraId="7A7F6D0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586BFF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OpenFil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int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char* filename)</w:t>
      </w:r>
    </w:p>
    <w:p w14:paraId="1D7F74D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3DB3587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*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open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filename, O_WRONLY | O_CREAT | O_APPEND);</w:t>
      </w:r>
    </w:p>
    <w:p w14:paraId="2454C13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*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"", 0);</w:t>
      </w:r>
    </w:p>
    <w:p w14:paraId="62843BF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*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05FDFB7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BA460D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6C24E25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0B03C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679CFF1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0CF2599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862C51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char* info)</w:t>
      </w:r>
    </w:p>
    <w:p w14:paraId="10303D7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25B352A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6B76A8A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OpenFil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 != 0)</w:t>
      </w:r>
    </w:p>
    <w:p w14:paraId="4230322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E000FC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log file");</w:t>
      </w:r>
    </w:p>
    <w:p w14:paraId="73692AF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return;</w:t>
      </w:r>
    </w:p>
    <w:p w14:paraId="24A1328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71B0EF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har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41A425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);</w:t>
      </w:r>
    </w:p>
    <w:p w14:paraId="3E6F11C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"\n"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char));</w:t>
      </w:r>
    </w:p>
    <w:p w14:paraId="460A4F9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info, INPUT_SIZE);</w:t>
      </w:r>
    </w:p>
    <w:p w14:paraId="149C529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, "\n"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char));</w:t>
      </w:r>
    </w:p>
    <w:p w14:paraId="4C1817B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F84C7EC" w14:textId="4DEF2B1F" w:rsidR="00E00318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62603685" w14:textId="5AA8FBFD" w:rsidR="00675875" w:rsidRPr="00675875" w:rsidRDefault="00675875" w:rsidP="00675875">
      <w:pPr>
        <w:pStyle w:val="afb"/>
        <w:spacing w:before="240"/>
        <w:rPr>
          <w:lang w:val="en-US"/>
        </w:rPr>
      </w:pPr>
      <w:r>
        <w:t>Листинг</w:t>
      </w:r>
      <w:r w:rsidRPr="00675875">
        <w:rPr>
          <w:lang w:val="en-US"/>
        </w:rPr>
        <w:t xml:space="preserve"> 1</w:t>
      </w:r>
      <w:r w:rsidRPr="00675875">
        <w:rPr>
          <w:lang w:val="en-US"/>
        </w:rPr>
        <w:t>1</w:t>
      </w:r>
      <w:r w:rsidRPr="00675875">
        <w:rPr>
          <w:lang w:val="en-US"/>
        </w:rPr>
        <w:t xml:space="preserve"> – </w:t>
      </w:r>
      <w:r>
        <w:t>код</w:t>
      </w:r>
      <w:r w:rsidRPr="00675875">
        <w:rPr>
          <w:lang w:val="en-US"/>
        </w:rPr>
        <w:t xml:space="preserve"> </w:t>
      </w:r>
      <w:r>
        <w:t>в</w:t>
      </w:r>
      <w:r w:rsidRPr="00675875">
        <w:rPr>
          <w:lang w:val="en-US"/>
        </w:rPr>
        <w:t xml:space="preserve"> </w:t>
      </w:r>
      <w:r>
        <w:t>файле</w:t>
      </w:r>
      <w:r w:rsidRPr="00675875">
        <w:rPr>
          <w:lang w:val="en-US"/>
        </w:rPr>
        <w:t xml:space="preserve"> </w:t>
      </w:r>
      <w:proofErr w:type="spellStart"/>
      <w:r w:rsidRPr="00675875">
        <w:rPr>
          <w:lang w:val="en-US"/>
        </w:rPr>
        <w:t>securityFunctions.h</w:t>
      </w:r>
      <w:proofErr w:type="spellEnd"/>
    </w:p>
    <w:p w14:paraId="484707A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h</w:t>
      </w:r>
      <w:proofErr w:type="spellEnd"/>
    </w:p>
    <w:p w14:paraId="67FE929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for security functions</w:t>
      </w:r>
    </w:p>
    <w:p w14:paraId="2C49EE9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B53D56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A2DA3A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fndef SECURITYFUNCTIONS_H</w:t>
      </w:r>
    </w:p>
    <w:p w14:paraId="792B3854" w14:textId="49BAC7D3" w:rsidR="00675875" w:rsidRPr="00675875" w:rsidRDefault="00675875" w:rsidP="00675875">
      <w:pPr>
        <w:pStyle w:val="afb"/>
        <w:spacing w:before="240"/>
        <w:rPr>
          <w:lang w:val="en-US"/>
        </w:rPr>
      </w:pPr>
      <w:r>
        <w:lastRenderedPageBreak/>
        <w:t>Окончание</w:t>
      </w:r>
      <w:r w:rsidRPr="00675875">
        <w:rPr>
          <w:lang w:val="en-US"/>
        </w:rPr>
        <w:t xml:space="preserve"> </w:t>
      </w:r>
      <w:r>
        <w:t>листинга 11</w:t>
      </w:r>
    </w:p>
    <w:p w14:paraId="53EB5CE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define SECURITYFUNCTIONS_H</w:t>
      </w:r>
    </w:p>
    <w:p w14:paraId="075929E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2AA083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endif //SECURITYFUNCTIONS_H</w:t>
      </w:r>
    </w:p>
    <w:p w14:paraId="5009284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A5A010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9E6825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</w:t>
      </w:r>
    </w:p>
    <w:p w14:paraId="5B226BA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\brief Checks if process is running by root user,</w:t>
      </w:r>
    </w:p>
    <w:p w14:paraId="528842F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exits if not</w:t>
      </w:r>
    </w:p>
    <w:p w14:paraId="507E46D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*/</w:t>
      </w:r>
    </w:p>
    <w:p w14:paraId="17706DA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Roo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4F2BD82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00FBE8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/*!</w:t>
      </w:r>
    </w:p>
    <w:p w14:paraId="570E59D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\brief Authenticates user, exits on failure</w:t>
      </w:r>
    </w:p>
    <w:p w14:paraId="5C99DB3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*/</w:t>
      </w:r>
    </w:p>
    <w:p w14:paraId="6B5621EB" w14:textId="63D564A4" w:rsid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Authentica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553E2F3B" w14:textId="118DE590" w:rsidR="00675875" w:rsidRPr="00675875" w:rsidRDefault="00675875" w:rsidP="00675875">
      <w:pPr>
        <w:pStyle w:val="afb"/>
        <w:spacing w:before="240"/>
        <w:rPr>
          <w:lang w:val="en-US"/>
        </w:rPr>
      </w:pPr>
      <w:r>
        <w:t>Листинг</w:t>
      </w:r>
      <w:r w:rsidRPr="00675875">
        <w:rPr>
          <w:lang w:val="en-US"/>
        </w:rPr>
        <w:t xml:space="preserve"> 1</w:t>
      </w:r>
      <w:r w:rsidRPr="00675875">
        <w:rPr>
          <w:lang w:val="en-US"/>
        </w:rPr>
        <w:t>2</w:t>
      </w:r>
      <w:r w:rsidRPr="00675875">
        <w:rPr>
          <w:lang w:val="en-US"/>
        </w:rPr>
        <w:t xml:space="preserve"> – </w:t>
      </w:r>
      <w:r>
        <w:t>код</w:t>
      </w:r>
      <w:r w:rsidRPr="00675875">
        <w:rPr>
          <w:lang w:val="en-US"/>
        </w:rPr>
        <w:t xml:space="preserve"> </w:t>
      </w:r>
      <w:r>
        <w:t>в</w:t>
      </w:r>
      <w:r w:rsidRPr="00675875">
        <w:rPr>
          <w:lang w:val="en-US"/>
        </w:rPr>
        <w:t xml:space="preserve"> </w:t>
      </w:r>
      <w:r>
        <w:t>файле</w:t>
      </w:r>
      <w:r w:rsidRPr="00675875">
        <w:rPr>
          <w:lang w:val="en-US"/>
        </w:rPr>
        <w:t xml:space="preserve"> </w:t>
      </w:r>
      <w:proofErr w:type="spellStart"/>
      <w:r w:rsidRPr="00675875">
        <w:rPr>
          <w:lang w:val="en-US"/>
        </w:rPr>
        <w:t>securityFunctions.h</w:t>
      </w:r>
      <w:proofErr w:type="spellEnd"/>
    </w:p>
    <w:p w14:paraId="5EC001A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c</w:t>
      </w:r>
      <w:proofErr w:type="spellEnd"/>
    </w:p>
    <w:p w14:paraId="070CF04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functions from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c</w:t>
      </w:r>
      <w:proofErr w:type="spellEnd"/>
    </w:p>
    <w:p w14:paraId="166B015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21EC112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0E182F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3669224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7A53F51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01EF9A7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security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appl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600609A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&lt;security/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misc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&gt;</w:t>
      </w:r>
    </w:p>
    <w:p w14:paraId="62ADCCA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curity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4091D46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"</w:t>
      </w:r>
    </w:p>
    <w:p w14:paraId="358D445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78277F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340524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Roo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45A280E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063826D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geteui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 != 0)</w:t>
      </w:r>
    </w:p>
    <w:p w14:paraId="3335CDEF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22A1188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 "Server can only be started by root\n");</w:t>
      </w:r>
    </w:p>
    <w:p w14:paraId="12EF61B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0484F5D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BD6ECD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7F493B30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770921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74A1DE6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CF51D50" w14:textId="029D38D1" w:rsidR="0009237D" w:rsidRPr="00675875" w:rsidRDefault="0009237D" w:rsidP="0009237D">
      <w:pPr>
        <w:pStyle w:val="afb"/>
        <w:spacing w:before="240"/>
        <w:rPr>
          <w:lang w:val="en-US"/>
        </w:rPr>
      </w:pPr>
      <w:r>
        <w:lastRenderedPageBreak/>
        <w:t>Окончание листинга 12</w:t>
      </w:r>
    </w:p>
    <w:p w14:paraId="00DE62BA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6E7E215B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7D28B3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CheckAuthentica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)</w:t>
      </w:r>
    </w:p>
    <w:p w14:paraId="63334BE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{</w:t>
      </w:r>
    </w:p>
    <w:p w14:paraId="41F3495D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handle_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*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2D523EF7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con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47465CD3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amc.conv</w:t>
      </w:r>
      <w:proofErr w:type="spellEnd"/>
      <w:proofErr w:type="gramEnd"/>
      <w:r w:rsidRPr="00675875">
        <w:rPr>
          <w:rFonts w:ascii="Courier New" w:hAnsi="Courier New"/>
          <w:sz w:val="20"/>
          <w:szCs w:val="20"/>
          <w:lang w:val="en-US"/>
        </w:rPr>
        <w:t xml:space="preserve"> =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misc_con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;</w:t>
      </w:r>
    </w:p>
    <w:p w14:paraId="7163F55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pamc.appdata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_ptr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= NULL;</w:t>
      </w:r>
    </w:p>
    <w:p w14:paraId="22C84A59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start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"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su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",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getenv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"USER")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c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&amp;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);</w:t>
      </w:r>
    </w:p>
    <w:p w14:paraId="78D90B46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authenticate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m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 != PAM_SUCCESS)</w:t>
      </w:r>
    </w:p>
    <w:p w14:paraId="39927F8E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4343FA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stderr,"Authentication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 xml:space="preserve"> fail\n");</w:t>
      </w:r>
    </w:p>
    <w:p w14:paraId="2379E38C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675875">
        <w:rPr>
          <w:rFonts w:ascii="Courier New" w:hAnsi="Courier New"/>
          <w:sz w:val="20"/>
          <w:szCs w:val="20"/>
          <w:lang w:val="en-US"/>
        </w:rPr>
        <w:t>EXIT_FAILURE);</w:t>
      </w:r>
    </w:p>
    <w:p w14:paraId="161B4675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F6AACC1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675875">
        <w:rPr>
          <w:rFonts w:ascii="Courier New" w:hAnsi="Courier New"/>
          <w:sz w:val="20"/>
          <w:szCs w:val="20"/>
          <w:lang w:val="en-US"/>
        </w:rPr>
        <w:t>pam_</w:t>
      </w:r>
      <w:proofErr w:type="gramStart"/>
      <w:r w:rsidRPr="00675875">
        <w:rPr>
          <w:rFonts w:ascii="Courier New" w:hAnsi="Courier New"/>
          <w:sz w:val="20"/>
          <w:szCs w:val="20"/>
          <w:lang w:val="en-US"/>
        </w:rPr>
        <w:t>end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675875">
        <w:rPr>
          <w:rFonts w:ascii="Courier New" w:hAnsi="Courier New"/>
          <w:sz w:val="20"/>
          <w:szCs w:val="20"/>
          <w:lang w:val="en-US"/>
        </w:rPr>
        <w:t>pamh</w:t>
      </w:r>
      <w:proofErr w:type="spellEnd"/>
      <w:r w:rsidRPr="00675875">
        <w:rPr>
          <w:rFonts w:ascii="Courier New" w:hAnsi="Courier New"/>
          <w:sz w:val="20"/>
          <w:szCs w:val="20"/>
          <w:lang w:val="en-US"/>
        </w:rPr>
        <w:t>, 0);</w:t>
      </w:r>
    </w:p>
    <w:p w14:paraId="0C82CA69" w14:textId="2A722F12" w:rsid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t>}</w:t>
      </w:r>
    </w:p>
    <w:p w14:paraId="48210BC4" w14:textId="77777777" w:rsidR="00675875" w:rsidRPr="00675875" w:rsidRDefault="00675875" w:rsidP="00675875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857CDED" w14:textId="77777777" w:rsidR="00E00318" w:rsidRPr="00675875" w:rsidRDefault="00E00318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  <w:lang w:val="en-US"/>
        </w:rPr>
      </w:pPr>
      <w:r w:rsidRPr="00675875">
        <w:rPr>
          <w:rFonts w:ascii="Courier New" w:hAnsi="Courier New"/>
          <w:sz w:val="20"/>
          <w:szCs w:val="20"/>
          <w:lang w:val="en-US"/>
        </w:rPr>
        <w:br w:type="page"/>
      </w:r>
    </w:p>
    <w:p w14:paraId="101885CB" w14:textId="025F5586" w:rsidR="005F0866" w:rsidRPr="00E00318" w:rsidRDefault="00E00318" w:rsidP="00E00318">
      <w:pPr>
        <w:pStyle w:val="a0"/>
        <w:rPr>
          <w:lang w:val="ru-RU"/>
        </w:rPr>
      </w:pPr>
      <w:r>
        <w:rPr>
          <w:lang w:val="ru-RU"/>
        </w:rPr>
        <w:lastRenderedPageBreak/>
        <w:t>Последовательность действий для развертывания приложения в ВФС и его удаления</w:t>
      </w:r>
    </w:p>
    <w:p w14:paraId="185811EE" w14:textId="4F12E91C" w:rsidR="00DE2B3E" w:rsidRPr="00E00318" w:rsidRDefault="00DE2B3E" w:rsidP="00DE2B3E">
      <w:pPr>
        <w:spacing w:before="240"/>
        <w:ind w:firstLine="0"/>
        <w:rPr>
          <w:lang w:eastAsia="en-US"/>
        </w:rPr>
      </w:pPr>
      <w:r>
        <w:rPr>
          <w:lang w:eastAsia="en-US"/>
        </w:rPr>
        <w:t>Листинг</w:t>
      </w:r>
      <w:r w:rsidRPr="00E00318">
        <w:rPr>
          <w:lang w:eastAsia="en-US"/>
        </w:rPr>
        <w:t xml:space="preserve"> </w:t>
      </w:r>
      <w:r w:rsidR="00E00318">
        <w:rPr>
          <w:lang w:eastAsia="en-US"/>
        </w:rPr>
        <w:t>11</w:t>
      </w:r>
      <w:r w:rsidRPr="00E00318">
        <w:rPr>
          <w:lang w:eastAsia="en-US"/>
        </w:rPr>
        <w:t xml:space="preserve"> – </w:t>
      </w:r>
      <w:r>
        <w:rPr>
          <w:lang w:eastAsia="en-US"/>
        </w:rPr>
        <w:t>Код</w:t>
      </w:r>
      <w:r w:rsidRPr="00E00318">
        <w:rPr>
          <w:lang w:eastAsia="en-US"/>
        </w:rPr>
        <w:t xml:space="preserve"> </w:t>
      </w:r>
      <w:r w:rsidR="00E00318">
        <w:rPr>
          <w:lang w:eastAsia="en-US"/>
        </w:rPr>
        <w:t>скрипта, примененного для развертывания ВФС</w:t>
      </w:r>
    </w:p>
    <w:p w14:paraId="53808250" w14:textId="06974848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</w:p>
    <w:p w14:paraId="056E472B" w14:textId="74BC9572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d if=/dev/zero of=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s=1024 count=1024k</w:t>
      </w:r>
    </w:p>
    <w:p w14:paraId="72ACE202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reate 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linux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ext3 file system</w:t>
      </w:r>
    </w:p>
    <w:p w14:paraId="30D0C236" w14:textId="01BE2576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fs.ext</w:t>
      </w:r>
      <w:proofErr w:type="gram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3 -F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</w:p>
    <w:p w14:paraId="53B74DC9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# Create a temporary mount point</w:t>
      </w:r>
    </w:p>
    <w:p w14:paraId="5B8C8008" w14:textId="76AFDAD5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3818AC97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# Mount newly created virtual file system</w:t>
      </w:r>
    </w:p>
    <w:p w14:paraId="2E099911" w14:textId="3D751AC2" w:rsid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ount -o loop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50906AD4" w14:textId="214ABA57" w:rsid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Umount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 xml:space="preserve"> virtual file system</w:t>
      </w:r>
    </w:p>
    <w:p w14:paraId="4ADB6EED" w14:textId="214EECDB" w:rsidR="00AA48F8" w:rsidRP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>rm -rf /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>/opt/*</w:t>
      </w:r>
    </w:p>
    <w:p w14:paraId="3075DB93" w14:textId="6BE14AB3" w:rsid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umount</w:t>
      </w:r>
      <w:proofErr w:type="spellEnd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0A175C0F" w14:textId="501E04EB" w:rsidR="00DE2B3E" w:rsidRPr="00AA48F8" w:rsidRDefault="00AA48F8" w:rsidP="00AA48F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>rm -rf /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75B6A850" w14:textId="0F1077C4" w:rsidR="00DE2B3E" w:rsidRDefault="00DE2B3E" w:rsidP="00DE2B3E">
      <w:pPr>
        <w:pStyle w:val="a0"/>
        <w:rPr>
          <w:shd w:val="clear" w:color="auto" w:fill="FFFFFF"/>
          <w:lang w:val="ru-RU"/>
        </w:rPr>
      </w:pPr>
      <w:r w:rsidRPr="00DE2B3E">
        <w:rPr>
          <w:shd w:val="clear" w:color="auto" w:fill="FFFFFF"/>
          <w:lang w:val="ru-RU"/>
        </w:rPr>
        <w:t>Тестовые примеры работы программ</w:t>
      </w:r>
    </w:p>
    <w:p w14:paraId="05CF437E" w14:textId="56C94495" w:rsidR="00DE2B3E" w:rsidRDefault="00DE2B3E" w:rsidP="00DE2B3E">
      <w:r>
        <w:t>Далее на рисунках приведены тестовые примеры работы программы</w:t>
      </w:r>
      <w:r w:rsidR="006064AD">
        <w:t>.</w:t>
      </w:r>
    </w:p>
    <w:p w14:paraId="296EE2D6" w14:textId="77777777" w:rsidR="006064AD" w:rsidRPr="00407F09" w:rsidRDefault="006064AD" w:rsidP="006D700B">
      <w:pPr>
        <w:pStyle w:val="ad"/>
        <w:ind w:left="0" w:firstLine="0"/>
        <w:contextualSpacing w:val="0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09E2A66B">
            <wp:extent cx="5986033" cy="2468193"/>
            <wp:effectExtent l="0" t="0" r="0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571" cy="248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7AB3439" w:rsidR="00804B92" w:rsidRPr="00AA48F8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0D3B08">
        <w:rPr>
          <w:szCs w:val="28"/>
          <w:shd w:val="clear" w:color="auto" w:fill="FFFFFF"/>
        </w:rPr>
        <w:t xml:space="preserve">Запуск </w:t>
      </w:r>
      <w:r w:rsidR="00AA48F8">
        <w:rPr>
          <w:szCs w:val="28"/>
          <w:shd w:val="clear" w:color="auto" w:fill="FFFFFF"/>
        </w:rPr>
        <w:t>сервера и попытка повторного запуска процесса сервера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E9D6C80" wp14:editId="2A91E928">
            <wp:extent cx="5301294" cy="3423843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850" cy="343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4945BB05" w:rsidR="00C773D8" w:rsidRPr="006064AD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2 </w:t>
      </w:r>
      <w:r w:rsidR="00CD15EE">
        <w:rPr>
          <w:szCs w:val="28"/>
          <w:shd w:val="clear" w:color="auto" w:fill="FFFFFF"/>
        </w:rPr>
        <w:t xml:space="preserve">– </w:t>
      </w:r>
      <w:r w:rsidR="00AA48F8">
        <w:rPr>
          <w:szCs w:val="28"/>
          <w:shd w:val="clear" w:color="auto" w:fill="FFFFFF"/>
        </w:rPr>
        <w:t>Вывод справки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D93355B" w14:textId="77777777" w:rsidR="0061020A" w:rsidRDefault="0061020A" w:rsidP="00E43F13">
      <w:pPr>
        <w:pStyle w:val="ad"/>
        <w:ind w:left="0" w:firstLine="0"/>
        <w:contextualSpacing w:val="0"/>
        <w:jc w:val="center"/>
        <w:rPr>
          <w:noProof/>
        </w:rPr>
      </w:pPr>
    </w:p>
    <w:p w14:paraId="6BE4D40C" w14:textId="623EC833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756BF0E2" wp14:editId="5FA119FD">
            <wp:extent cx="6147737" cy="2433817"/>
            <wp:effectExtent l="0" t="0" r="5715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557" cy="243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57D1E2F5" w:rsidR="00E43F13" w:rsidRDefault="00E43F13" w:rsidP="006D700B">
      <w:pPr>
        <w:pStyle w:val="ad"/>
        <w:spacing w:line="240" w:lineRule="auto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AA48F8">
        <w:rPr>
          <w:szCs w:val="28"/>
          <w:shd w:val="clear" w:color="auto" w:fill="FFFFFF"/>
        </w:rPr>
        <w:t>Одновременное подключение двух клиентов</w:t>
      </w:r>
      <w:r w:rsidR="006D700B">
        <w:rPr>
          <w:szCs w:val="28"/>
          <w:shd w:val="clear" w:color="auto" w:fill="FFFFFF"/>
        </w:rPr>
        <w:t xml:space="preserve"> (для запуска требуется ввод пароля)</w:t>
      </w:r>
    </w:p>
    <w:p w14:paraId="36E3DB89" w14:textId="77777777" w:rsidR="000D3B08" w:rsidRPr="000D3B08" w:rsidRDefault="000D3B08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2F69E7B" w14:textId="77777777" w:rsidR="006D700B" w:rsidRPr="006D700B" w:rsidRDefault="006D700B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</w:rPr>
      </w:pPr>
      <w:r w:rsidRPr="006D700B">
        <w:rPr>
          <w:rFonts w:eastAsia="Yu Mincho"/>
          <w:shd w:val="clear" w:color="auto" w:fill="FFFFFF"/>
        </w:rPr>
        <w:br w:type="page"/>
      </w:r>
    </w:p>
    <w:p w14:paraId="1A0C2121" w14:textId="426EE291" w:rsidR="00CD15EE" w:rsidRDefault="00CD15EE" w:rsidP="00CD15E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90A7CD3" wp14:editId="20EBC3AA">
            <wp:extent cx="5795708" cy="8662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708" cy="86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34A71FD4" w:rsidR="00CD15EE" w:rsidRPr="00407F09" w:rsidRDefault="00CD15EE" w:rsidP="006D700B">
      <w:pPr>
        <w:pStyle w:val="ad"/>
        <w:spacing w:line="240" w:lineRule="auto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4 – </w:t>
      </w:r>
      <w:r w:rsidR="000D3B08">
        <w:rPr>
          <w:szCs w:val="28"/>
          <w:shd w:val="clear" w:color="auto" w:fill="FFFFFF"/>
        </w:rPr>
        <w:t xml:space="preserve">Реакция сервера </w:t>
      </w:r>
      <w:r w:rsidR="00AA48F8">
        <w:rPr>
          <w:szCs w:val="28"/>
          <w:shd w:val="clear" w:color="auto" w:fill="FFFFFF"/>
        </w:rPr>
        <w:t>на попытку перенаправления потоков</w:t>
      </w:r>
      <w:r w:rsidR="00AA48F8">
        <w:rPr>
          <w:szCs w:val="28"/>
          <w:shd w:val="clear" w:color="auto" w:fill="FFFFFF"/>
        </w:rPr>
        <w:br/>
        <w:t>ввода-вывода</w:t>
      </w:r>
    </w:p>
    <w:p w14:paraId="08936812" w14:textId="77777777" w:rsidR="00CD15EE" w:rsidRPr="00804B92" w:rsidRDefault="00CD15EE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3FB8EEAA" wp14:editId="55806A9A">
            <wp:extent cx="6080944" cy="790646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509" cy="798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65A6B247" w:rsidR="00812818" w:rsidRPr="006D700B" w:rsidRDefault="00812818" w:rsidP="006D700B">
      <w:pPr>
        <w:pStyle w:val="ad"/>
        <w:spacing w:line="240" w:lineRule="auto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5 – </w:t>
      </w:r>
      <w:r w:rsidR="006D700B">
        <w:rPr>
          <w:szCs w:val="28"/>
          <w:shd w:val="clear" w:color="auto" w:fill="FFFFFF"/>
        </w:rPr>
        <w:t>Попытка запуска сервера не в качестве привилегированного пользователя</w:t>
      </w:r>
    </w:p>
    <w:p w14:paraId="1C1DD674" w14:textId="7777777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5BA82A11" w14:textId="77777777" w:rsidR="00951DB3" w:rsidRPr="00813863" w:rsidRDefault="00951DB3" w:rsidP="00951DB3">
      <w:pPr>
        <w:pStyle w:val="ad"/>
        <w:ind w:left="0" w:firstLine="0"/>
        <w:contextualSpacing w:val="0"/>
        <w:rPr>
          <w:szCs w:val="28"/>
          <w:shd w:val="clear" w:color="auto" w:fill="FFFFFF"/>
        </w:rPr>
      </w:pPr>
    </w:p>
    <w:sectPr w:rsidR="00951DB3" w:rsidRPr="00813863" w:rsidSect="00FB324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EA926" w14:textId="77777777" w:rsidR="00C80C52" w:rsidRDefault="00C80C52" w:rsidP="001103C9">
      <w:pPr>
        <w:spacing w:line="240" w:lineRule="auto"/>
      </w:pPr>
      <w:r>
        <w:separator/>
      </w:r>
    </w:p>
  </w:endnote>
  <w:endnote w:type="continuationSeparator" w:id="0">
    <w:p w14:paraId="221CBEC7" w14:textId="77777777" w:rsidR="00C80C52" w:rsidRDefault="00C80C52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515F1" w14:textId="77777777" w:rsidR="00C80C52" w:rsidRDefault="00C80C52" w:rsidP="001103C9">
      <w:pPr>
        <w:spacing w:line="240" w:lineRule="auto"/>
      </w:pPr>
      <w:r>
        <w:separator/>
      </w:r>
    </w:p>
  </w:footnote>
  <w:footnote w:type="continuationSeparator" w:id="0">
    <w:p w14:paraId="7D1EE3CC" w14:textId="77777777" w:rsidR="00C80C52" w:rsidRDefault="00C80C52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DWgAZiUxN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9237D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9239E"/>
    <w:rsid w:val="003B3DE5"/>
    <w:rsid w:val="003D0F45"/>
    <w:rsid w:val="003E30BD"/>
    <w:rsid w:val="00407F09"/>
    <w:rsid w:val="00437820"/>
    <w:rsid w:val="00445C8C"/>
    <w:rsid w:val="004552A6"/>
    <w:rsid w:val="00463AB8"/>
    <w:rsid w:val="0049215F"/>
    <w:rsid w:val="004B234E"/>
    <w:rsid w:val="00512ABC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1020A"/>
    <w:rsid w:val="00631E59"/>
    <w:rsid w:val="0064059B"/>
    <w:rsid w:val="00672980"/>
    <w:rsid w:val="006730BA"/>
    <w:rsid w:val="00675875"/>
    <w:rsid w:val="006817C8"/>
    <w:rsid w:val="00686D94"/>
    <w:rsid w:val="006A4EF5"/>
    <w:rsid w:val="006D700B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921D2"/>
    <w:rsid w:val="00B93A09"/>
    <w:rsid w:val="00BD04AD"/>
    <w:rsid w:val="00C25B0E"/>
    <w:rsid w:val="00C31C24"/>
    <w:rsid w:val="00C41F02"/>
    <w:rsid w:val="00C773D8"/>
    <w:rsid w:val="00C80C52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0318"/>
    <w:rsid w:val="00E04D9C"/>
    <w:rsid w:val="00E05224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675875"/>
    <w:pPr>
      <w:ind w:firstLine="0"/>
    </w:pPr>
    <w:rPr>
      <w:rFonts w:ascii="Courier New" w:hAnsi="Courier New"/>
      <w:sz w:val="20"/>
      <w:szCs w:val="20"/>
      <w:lang w:val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675875"/>
    <w:rPr>
      <w:rFonts w:ascii="Courier New" w:hAnsi="Courier New"/>
      <w:sz w:val="20"/>
      <w:szCs w:val="20"/>
      <w:lang w:val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7</Pages>
  <Words>4151</Words>
  <Characters>23666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05-07T17:03:00Z</cp:lastPrinted>
  <dcterms:created xsi:type="dcterms:W3CDTF">2021-05-28T19:00:00Z</dcterms:created>
  <dcterms:modified xsi:type="dcterms:W3CDTF">2021-05-28T19:00:00Z</dcterms:modified>
</cp:coreProperties>
</file>